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D7401" w14:textId="77777777" w:rsidR="001D1489" w:rsidRDefault="00971315" w:rsidP="001D1489">
      <w:pPr>
        <w:spacing w:before="1" w:after="469" w:line="226" w:lineRule="exact"/>
        <w:textAlignment w:val="baseline"/>
        <w:rPr>
          <w:rFonts w:ascii="Arial" w:eastAsia="Arial" w:hAnsi="Arial"/>
          <w:color w:val="000000"/>
          <w:sz w:val="19"/>
        </w:rPr>
      </w:pPr>
      <w:r>
        <w:rPr>
          <w:rFonts w:ascii="Arial" w:eastAsia="Arial" w:hAnsi="Arial"/>
          <w:color w:val="000000"/>
          <w:sz w:val="19"/>
        </w:rPr>
        <w:t>FIRM NAME: Palm</w:t>
      </w:r>
      <w:r w:rsidR="001D1489">
        <w:rPr>
          <w:rFonts w:ascii="Arial" w:eastAsia="Arial" w:hAnsi="Arial"/>
          <w:color w:val="000000"/>
          <w:sz w:val="19"/>
        </w:rPr>
        <w:t>er Acoustics (Australia) Pty Ltd</w:t>
      </w:r>
    </w:p>
    <w:p w14:paraId="69780781" w14:textId="77777777" w:rsidR="00F9253A" w:rsidRDefault="00971315" w:rsidP="001D1489">
      <w:pPr>
        <w:spacing w:before="1" w:after="469" w:line="226" w:lineRule="exact"/>
        <w:textAlignment w:val="baseline"/>
        <w:rPr>
          <w:rFonts w:ascii="Arial" w:eastAsia="Arial" w:hAnsi="Arial"/>
          <w:b/>
          <w:color w:val="000000"/>
          <w:spacing w:val="-6"/>
          <w:sz w:val="23"/>
        </w:rPr>
      </w:pPr>
      <w:r>
        <w:rPr>
          <w:rFonts w:ascii="Arial" w:eastAsia="Arial" w:hAnsi="Arial"/>
          <w:b/>
          <w:color w:val="000000"/>
          <w:spacing w:val="-6"/>
          <w:sz w:val="23"/>
        </w:rPr>
        <w:t>CURRICULUM VITAE</w:t>
      </w:r>
    </w:p>
    <w:p w14:paraId="3CC4C218" w14:textId="77777777" w:rsidR="00F9253A" w:rsidRDefault="00BE41D7">
      <w:pPr>
        <w:spacing w:before="2400" w:line="288" w:lineRule="exact"/>
        <w:textAlignment w:val="baseline"/>
        <w:rPr>
          <w:rFonts w:eastAsia="Times New Roman"/>
          <w:color w:val="000000"/>
          <w:sz w:val="24"/>
        </w:rPr>
      </w:pPr>
      <w:r>
        <w:pict w14:anchorId="208154B7">
          <v:shapetype id="_x0000_t202" coordsize="21600,21600" o:spt="202" path="m,l,21600r21600,l21600,xe">
            <v:stroke joinstyle="miter"/>
            <v:path gradientshapeok="t" o:connecttype="rect"/>
          </v:shapetype>
          <v:shape id="_x0000_s0" o:spid="_x0000_s1031" type="#_x0000_t202" style="position:absolute;margin-left:.7pt;margin-top:0;width:425.55pt;height:123.6pt;z-index:-251661312;mso-wrap-distance-left:0;mso-wrap-distance-right:0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6404"/>
                    <w:gridCol w:w="2107"/>
                  </w:tblGrid>
                  <w:tr w:rsidR="00F9253A" w14:paraId="58D38213" w14:textId="77777777">
                    <w:trPr>
                      <w:trHeight w:hRule="exact" w:val="2472"/>
                    </w:trPr>
                    <w:tc>
                      <w:tcPr>
                        <w:tcW w:w="6404" w:type="dxa"/>
                        <w:tcBorders>
                          <w:top w:val="none" w:sz="0" w:space="0" w:color="000000"/>
                          <w:left w:val="none" w:sz="0" w:space="0" w:color="000000"/>
                          <w:bottom w:val="none" w:sz="0" w:space="0" w:color="000000"/>
                          <w:right w:val="none" w:sz="0" w:space="0" w:color="000000"/>
                        </w:tcBorders>
                      </w:tcPr>
                      <w:p w14:paraId="4590532E" w14:textId="77777777" w:rsidR="00F9253A" w:rsidRDefault="00971315">
                        <w:pPr>
                          <w:spacing w:before="321" w:line="219" w:lineRule="exact"/>
                          <w:textAlignment w:val="baseline"/>
                          <w:rPr>
                            <w:rFonts w:ascii="Arial" w:eastAsia="Arial" w:hAnsi="Arial"/>
                            <w:b/>
                            <w:color w:val="000000"/>
                            <w:sz w:val="19"/>
                          </w:rPr>
                        </w:pPr>
                        <w:r>
                          <w:rPr>
                            <w:rFonts w:ascii="Arial" w:eastAsia="Arial" w:hAnsi="Arial"/>
                            <w:b/>
                            <w:color w:val="000000"/>
                            <w:sz w:val="19"/>
                          </w:rPr>
                          <w:t>1. PERSONAL:</w:t>
                        </w:r>
                      </w:p>
                      <w:p w14:paraId="4CD3D73D" w14:textId="77777777" w:rsidR="00F9253A" w:rsidRDefault="00971315">
                        <w:pPr>
                          <w:tabs>
                            <w:tab w:val="left" w:pos="2088"/>
                          </w:tabs>
                          <w:spacing w:before="122" w:line="226" w:lineRule="exact"/>
                          <w:ind w:left="360"/>
                          <w:textAlignment w:val="baseline"/>
                          <w:rPr>
                            <w:rFonts w:ascii="Arial" w:eastAsia="Arial" w:hAnsi="Arial"/>
                            <w:color w:val="000000"/>
                            <w:sz w:val="19"/>
                          </w:rPr>
                        </w:pPr>
                        <w:r>
                          <w:rPr>
                            <w:rFonts w:ascii="Arial" w:eastAsia="Arial" w:hAnsi="Arial"/>
                            <w:color w:val="000000"/>
                            <w:sz w:val="19"/>
                          </w:rPr>
                          <w:t>Name</w:t>
                        </w:r>
                        <w:r>
                          <w:rPr>
                            <w:rFonts w:ascii="Arial" w:eastAsia="Arial" w:hAnsi="Arial"/>
                            <w:color w:val="000000"/>
                            <w:sz w:val="19"/>
                          </w:rPr>
                          <w:tab/>
                          <w:t>: Ross Hector Palmer CPEng RPEQ NPER 3</w:t>
                        </w:r>
                      </w:p>
                      <w:p w14:paraId="75F51C98" w14:textId="77777777" w:rsidR="00F9253A" w:rsidRDefault="00971315">
                        <w:pPr>
                          <w:tabs>
                            <w:tab w:val="left" w:pos="2088"/>
                          </w:tabs>
                          <w:spacing w:before="225" w:line="226" w:lineRule="exact"/>
                          <w:ind w:left="360"/>
                          <w:textAlignment w:val="baseline"/>
                          <w:rPr>
                            <w:rFonts w:ascii="Arial" w:eastAsia="Arial" w:hAnsi="Arial"/>
                            <w:color w:val="000000"/>
                            <w:sz w:val="19"/>
                          </w:rPr>
                        </w:pPr>
                        <w:r>
                          <w:rPr>
                            <w:rFonts w:ascii="Arial" w:eastAsia="Arial" w:hAnsi="Arial"/>
                            <w:color w:val="000000"/>
                            <w:sz w:val="19"/>
                          </w:rPr>
                          <w:t>Date of Birth</w:t>
                        </w:r>
                        <w:r>
                          <w:rPr>
                            <w:rFonts w:ascii="Arial" w:eastAsia="Arial" w:hAnsi="Arial"/>
                            <w:color w:val="000000"/>
                            <w:sz w:val="19"/>
                          </w:rPr>
                          <w:tab/>
                          <w:t>: 16.10.1952</w:t>
                        </w:r>
                      </w:p>
                      <w:p w14:paraId="5756E077" w14:textId="77777777" w:rsidR="00F9253A" w:rsidRDefault="00971315">
                        <w:pPr>
                          <w:tabs>
                            <w:tab w:val="left" w:pos="2088"/>
                          </w:tabs>
                          <w:spacing w:before="221" w:after="681" w:line="226" w:lineRule="exact"/>
                          <w:ind w:left="360"/>
                          <w:textAlignment w:val="baseline"/>
                          <w:rPr>
                            <w:rFonts w:ascii="Arial" w:eastAsia="Arial" w:hAnsi="Arial"/>
                            <w:color w:val="000000"/>
                            <w:sz w:val="19"/>
                          </w:rPr>
                        </w:pPr>
                        <w:r>
                          <w:rPr>
                            <w:rFonts w:ascii="Arial" w:eastAsia="Arial" w:hAnsi="Arial"/>
                            <w:color w:val="000000"/>
                            <w:sz w:val="19"/>
                          </w:rPr>
                          <w:t>Nationality</w:t>
                        </w:r>
                        <w:r>
                          <w:rPr>
                            <w:rFonts w:ascii="Arial" w:eastAsia="Arial" w:hAnsi="Arial"/>
                            <w:color w:val="000000"/>
                            <w:sz w:val="19"/>
                          </w:rPr>
                          <w:tab/>
                          <w:t>: Australian</w:t>
                        </w:r>
                        <w:r w:rsidR="00E17DF3">
                          <w:rPr>
                            <w:rFonts w:ascii="Arial" w:eastAsia="Arial" w:hAnsi="Arial"/>
                            <w:color w:val="000000"/>
                            <w:sz w:val="19"/>
                          </w:rPr>
                          <w:t xml:space="preserve"> &amp; New Zealand</w:t>
                        </w:r>
                      </w:p>
                    </w:tc>
                    <w:tc>
                      <w:tcPr>
                        <w:tcW w:w="2107" w:type="dxa"/>
                        <w:tcBorders>
                          <w:top w:val="none" w:sz="0" w:space="0" w:color="000000"/>
                          <w:left w:val="none" w:sz="0" w:space="0" w:color="000000"/>
                          <w:bottom w:val="none" w:sz="0" w:space="0" w:color="000000"/>
                          <w:right w:val="none" w:sz="0" w:space="0" w:color="000000"/>
                        </w:tcBorders>
                      </w:tcPr>
                      <w:p w14:paraId="3AEE08C7" w14:textId="77777777" w:rsidR="00F9253A" w:rsidRDefault="00971315">
                        <w:pPr>
                          <w:jc w:val="center"/>
                          <w:textAlignment w:val="baseline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050DE904" wp14:editId="01B0E951">
                              <wp:extent cx="1337945" cy="1569720"/>
                              <wp:effectExtent l="0" t="0" r="0" b="0"/>
                              <wp:docPr id="1" name="Picture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" name="test1"/>
                                      <pic:cNvPicPr preferRelativeResize="0"/>
                                    </pic:nvPicPr>
                                    <pic:blipFill>
                                      <a:blip r:embed="rId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37945" cy="156972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4531ED31" w14:textId="77777777" w:rsidR="00C71E70" w:rsidRDefault="00C71E70"/>
              </w:txbxContent>
            </v:textbox>
          </v:shape>
        </w:pict>
      </w:r>
    </w:p>
    <w:p w14:paraId="6356F193" w14:textId="77777777" w:rsidR="00F9253A" w:rsidRDefault="00971315">
      <w:pPr>
        <w:numPr>
          <w:ilvl w:val="0"/>
          <w:numId w:val="1"/>
        </w:numPr>
        <w:spacing w:line="218" w:lineRule="exact"/>
        <w:ind w:left="0"/>
        <w:textAlignment w:val="baseline"/>
        <w:rPr>
          <w:rFonts w:ascii="Arial" w:eastAsia="Arial" w:hAnsi="Arial"/>
          <w:b/>
          <w:color w:val="000000"/>
          <w:spacing w:val="-1"/>
          <w:sz w:val="19"/>
        </w:rPr>
      </w:pPr>
      <w:r>
        <w:rPr>
          <w:rFonts w:ascii="Arial" w:eastAsia="Arial" w:hAnsi="Arial"/>
          <w:b/>
          <w:color w:val="000000"/>
          <w:spacing w:val="-1"/>
          <w:sz w:val="19"/>
        </w:rPr>
        <w:t>ACADEMIC QUALIFICATIONS</w:t>
      </w:r>
    </w:p>
    <w:p w14:paraId="197E92F5" w14:textId="77777777" w:rsidR="00F9253A" w:rsidRDefault="00971315">
      <w:pPr>
        <w:tabs>
          <w:tab w:val="left" w:pos="3528"/>
          <w:tab w:val="left" w:pos="5472"/>
        </w:tabs>
        <w:spacing w:before="217" w:line="220" w:lineRule="exact"/>
        <w:ind w:left="864"/>
        <w:textAlignment w:val="baseline"/>
        <w:rPr>
          <w:rFonts w:ascii="Arial" w:eastAsia="Arial" w:hAnsi="Arial"/>
          <w:color w:val="000000"/>
          <w:sz w:val="19"/>
          <w:u w:val="single"/>
        </w:rPr>
      </w:pPr>
      <w:r>
        <w:rPr>
          <w:rFonts w:ascii="Arial" w:eastAsia="Arial" w:hAnsi="Arial"/>
          <w:color w:val="000000"/>
          <w:sz w:val="19"/>
          <w:u w:val="single"/>
        </w:rPr>
        <w:t>Academic Degrees</w:t>
      </w:r>
      <w:r>
        <w:rPr>
          <w:rFonts w:ascii="Arial" w:eastAsia="Arial" w:hAnsi="Arial"/>
          <w:color w:val="000000"/>
          <w:sz w:val="19"/>
          <w:u w:val="single"/>
        </w:rPr>
        <w:tab/>
        <w:t>Date Conferred</w:t>
      </w:r>
      <w:r>
        <w:rPr>
          <w:rFonts w:ascii="Arial" w:eastAsia="Arial" w:hAnsi="Arial"/>
          <w:color w:val="000000"/>
          <w:sz w:val="19"/>
          <w:u w:val="single"/>
        </w:rPr>
        <w:tab/>
        <w:t>Name and Location of Institute</w:t>
      </w:r>
    </w:p>
    <w:p w14:paraId="27D892D4" w14:textId="77777777" w:rsidR="00F9253A" w:rsidRDefault="00971315" w:rsidP="00DD3294">
      <w:pPr>
        <w:tabs>
          <w:tab w:val="left" w:pos="3960"/>
          <w:tab w:val="left" w:pos="5760"/>
        </w:tabs>
        <w:spacing w:before="483" w:line="224" w:lineRule="exact"/>
        <w:ind w:left="851"/>
        <w:textAlignment w:val="baseline"/>
        <w:rPr>
          <w:rFonts w:ascii="Arial" w:eastAsia="Arial" w:hAnsi="Arial"/>
          <w:color w:val="000000"/>
          <w:sz w:val="19"/>
        </w:rPr>
      </w:pPr>
      <w:r>
        <w:rPr>
          <w:rFonts w:ascii="Arial" w:eastAsia="Arial" w:hAnsi="Arial"/>
          <w:color w:val="000000"/>
          <w:sz w:val="19"/>
        </w:rPr>
        <w:t>Bachelor of Engineering</w:t>
      </w:r>
      <w:r>
        <w:rPr>
          <w:rFonts w:ascii="Arial" w:eastAsia="Arial" w:hAnsi="Arial"/>
          <w:color w:val="000000"/>
          <w:sz w:val="19"/>
        </w:rPr>
        <w:tab/>
        <w:t>1979</w:t>
      </w:r>
      <w:r>
        <w:rPr>
          <w:rFonts w:ascii="Arial" w:eastAsia="Arial" w:hAnsi="Arial"/>
          <w:color w:val="000000"/>
          <w:sz w:val="19"/>
        </w:rPr>
        <w:tab/>
        <w:t>University of Canterbury,</w:t>
      </w:r>
    </w:p>
    <w:p w14:paraId="3A858FFB" w14:textId="77777777" w:rsidR="00F9253A" w:rsidRDefault="00971315" w:rsidP="00DD3294">
      <w:pPr>
        <w:tabs>
          <w:tab w:val="left" w:pos="5760"/>
        </w:tabs>
        <w:spacing w:line="226" w:lineRule="exact"/>
        <w:ind w:left="851"/>
        <w:textAlignment w:val="baseline"/>
        <w:rPr>
          <w:rFonts w:ascii="Arial" w:eastAsia="Arial" w:hAnsi="Arial"/>
          <w:color w:val="000000"/>
          <w:sz w:val="19"/>
        </w:rPr>
      </w:pPr>
      <w:r>
        <w:rPr>
          <w:rFonts w:ascii="Arial" w:eastAsia="Arial" w:hAnsi="Arial"/>
          <w:color w:val="000000"/>
          <w:sz w:val="19"/>
        </w:rPr>
        <w:t>(Mechanical)</w:t>
      </w:r>
      <w:r>
        <w:rPr>
          <w:rFonts w:ascii="Arial" w:eastAsia="Arial" w:hAnsi="Arial"/>
          <w:color w:val="000000"/>
          <w:sz w:val="19"/>
        </w:rPr>
        <w:tab/>
        <w:t>New Zealand</w:t>
      </w:r>
    </w:p>
    <w:p w14:paraId="30F1562B" w14:textId="77777777" w:rsidR="00F9253A" w:rsidRDefault="00971315">
      <w:pPr>
        <w:spacing w:before="715" w:line="219" w:lineRule="exact"/>
        <w:textAlignment w:val="baseline"/>
        <w:rPr>
          <w:rFonts w:ascii="Arial" w:eastAsia="Arial" w:hAnsi="Arial"/>
          <w:b/>
          <w:color w:val="000000"/>
          <w:spacing w:val="8"/>
          <w:sz w:val="19"/>
        </w:rPr>
      </w:pPr>
      <w:r>
        <w:rPr>
          <w:rFonts w:ascii="Arial" w:eastAsia="Arial" w:hAnsi="Arial"/>
          <w:b/>
          <w:color w:val="000000"/>
          <w:spacing w:val="8"/>
          <w:sz w:val="19"/>
        </w:rPr>
        <w:t>3.</w:t>
      </w:r>
      <w:r>
        <w:rPr>
          <w:rFonts w:ascii="Arial" w:eastAsia="Arial" w:hAnsi="Arial"/>
          <w:b/>
          <w:color w:val="000000"/>
          <w:spacing w:val="8"/>
          <w:sz w:val="19"/>
        </w:rPr>
        <w:tab/>
        <w:t>PROFESSIONAL REGISTRATIONS/AFFILIATIONS</w:t>
      </w:r>
    </w:p>
    <w:p w14:paraId="35837C20" w14:textId="77777777" w:rsidR="00F9253A" w:rsidRDefault="00971315">
      <w:pPr>
        <w:tabs>
          <w:tab w:val="left" w:pos="4752"/>
          <w:tab w:val="left" w:pos="6912"/>
        </w:tabs>
        <w:spacing w:before="241" w:line="220" w:lineRule="exact"/>
        <w:ind w:left="504"/>
        <w:textAlignment w:val="baseline"/>
        <w:rPr>
          <w:rFonts w:ascii="Arial" w:eastAsia="Arial" w:hAnsi="Arial"/>
          <w:color w:val="000000"/>
          <w:sz w:val="19"/>
          <w:u w:val="single"/>
        </w:rPr>
      </w:pPr>
      <w:r>
        <w:rPr>
          <w:rFonts w:ascii="Arial" w:eastAsia="Arial" w:hAnsi="Arial"/>
          <w:color w:val="000000"/>
          <w:sz w:val="19"/>
          <w:u w:val="single"/>
        </w:rPr>
        <w:t>Institution</w:t>
      </w:r>
      <w:r>
        <w:rPr>
          <w:rFonts w:ascii="Arial" w:eastAsia="Arial" w:hAnsi="Arial"/>
          <w:color w:val="000000"/>
          <w:sz w:val="19"/>
          <w:u w:val="single"/>
        </w:rPr>
        <w:tab/>
        <w:t>Registration Number</w:t>
      </w:r>
      <w:r>
        <w:rPr>
          <w:rFonts w:ascii="Arial" w:eastAsia="Arial" w:hAnsi="Arial"/>
          <w:color w:val="000000"/>
          <w:sz w:val="19"/>
          <w:u w:val="single"/>
        </w:rPr>
        <w:tab/>
        <w:t>Date of Joining</w:t>
      </w:r>
    </w:p>
    <w:p w14:paraId="103D9C90" w14:textId="77777777" w:rsidR="00F9253A" w:rsidRDefault="00971315">
      <w:pPr>
        <w:tabs>
          <w:tab w:val="left" w:pos="7272"/>
        </w:tabs>
        <w:spacing w:before="121" w:line="226" w:lineRule="exact"/>
        <w:ind w:left="504"/>
        <w:textAlignment w:val="baseline"/>
        <w:rPr>
          <w:rFonts w:ascii="Arial" w:eastAsia="Arial" w:hAnsi="Arial"/>
          <w:color w:val="000000"/>
          <w:spacing w:val="2"/>
          <w:sz w:val="19"/>
        </w:rPr>
      </w:pPr>
      <w:r>
        <w:rPr>
          <w:rFonts w:ascii="Arial" w:eastAsia="Arial" w:hAnsi="Arial"/>
          <w:color w:val="000000"/>
          <w:spacing w:val="2"/>
          <w:sz w:val="19"/>
        </w:rPr>
        <w:t>Australian Acoustic Society</w:t>
      </w:r>
      <w:r>
        <w:rPr>
          <w:rFonts w:ascii="Arial" w:eastAsia="Arial" w:hAnsi="Arial"/>
          <w:color w:val="000000"/>
          <w:spacing w:val="2"/>
          <w:sz w:val="19"/>
        </w:rPr>
        <w:tab/>
        <w:t>1990</w:t>
      </w:r>
    </w:p>
    <w:p w14:paraId="26ABF7FC" w14:textId="77777777" w:rsidR="00F9253A" w:rsidRDefault="00971315">
      <w:pPr>
        <w:tabs>
          <w:tab w:val="left" w:pos="7272"/>
        </w:tabs>
        <w:spacing w:before="305" w:line="224" w:lineRule="exact"/>
        <w:ind w:left="504"/>
        <w:textAlignment w:val="baseline"/>
        <w:rPr>
          <w:rFonts w:ascii="Arial" w:eastAsia="Arial" w:hAnsi="Arial"/>
          <w:color w:val="000000"/>
          <w:spacing w:val="3"/>
          <w:sz w:val="19"/>
        </w:rPr>
      </w:pPr>
      <w:r>
        <w:rPr>
          <w:rFonts w:ascii="Arial" w:eastAsia="Arial" w:hAnsi="Arial"/>
          <w:color w:val="000000"/>
          <w:spacing w:val="3"/>
          <w:sz w:val="19"/>
        </w:rPr>
        <w:t>Australian Institute of Refrigeration,</w:t>
      </w:r>
      <w:r>
        <w:rPr>
          <w:rFonts w:ascii="Arial" w:eastAsia="Arial" w:hAnsi="Arial"/>
          <w:color w:val="000000"/>
          <w:spacing w:val="3"/>
          <w:sz w:val="19"/>
        </w:rPr>
        <w:tab/>
        <w:t>1990</w:t>
      </w:r>
    </w:p>
    <w:p w14:paraId="2E5556D0" w14:textId="77777777" w:rsidR="00F9253A" w:rsidRDefault="00DD3294">
      <w:pPr>
        <w:spacing w:line="225" w:lineRule="exact"/>
        <w:ind w:left="504"/>
        <w:textAlignment w:val="baseline"/>
        <w:rPr>
          <w:rFonts w:ascii="Arial" w:eastAsia="Arial" w:hAnsi="Arial"/>
          <w:color w:val="000000"/>
          <w:spacing w:val="2"/>
          <w:sz w:val="19"/>
        </w:rPr>
      </w:pPr>
      <w:r>
        <w:rPr>
          <w:rFonts w:ascii="Arial" w:eastAsia="Arial" w:hAnsi="Arial"/>
          <w:color w:val="000000"/>
          <w:spacing w:val="2"/>
          <w:sz w:val="19"/>
        </w:rPr>
        <w:t>Air-conditioning</w:t>
      </w:r>
      <w:r w:rsidR="00971315">
        <w:rPr>
          <w:rFonts w:ascii="Arial" w:eastAsia="Arial" w:hAnsi="Arial"/>
          <w:color w:val="000000"/>
          <w:spacing w:val="2"/>
          <w:sz w:val="19"/>
        </w:rPr>
        <w:t xml:space="preserve"> and Heating</w:t>
      </w:r>
    </w:p>
    <w:p w14:paraId="1AF0425B" w14:textId="77777777" w:rsidR="00F9253A" w:rsidRDefault="00971315">
      <w:pPr>
        <w:tabs>
          <w:tab w:val="left" w:pos="7272"/>
        </w:tabs>
        <w:spacing w:before="82" w:line="225" w:lineRule="exact"/>
        <w:ind w:left="504"/>
        <w:textAlignment w:val="baseline"/>
        <w:rPr>
          <w:rFonts w:ascii="Arial" w:eastAsia="Arial" w:hAnsi="Arial"/>
          <w:color w:val="000000"/>
          <w:spacing w:val="3"/>
          <w:sz w:val="19"/>
        </w:rPr>
      </w:pPr>
      <w:r>
        <w:rPr>
          <w:rFonts w:ascii="Arial" w:eastAsia="Arial" w:hAnsi="Arial"/>
          <w:color w:val="000000"/>
          <w:spacing w:val="3"/>
          <w:sz w:val="19"/>
        </w:rPr>
        <w:t>Association of Australian Acoustical</w:t>
      </w:r>
      <w:r>
        <w:rPr>
          <w:rFonts w:ascii="Arial" w:eastAsia="Arial" w:hAnsi="Arial"/>
          <w:color w:val="000000"/>
          <w:spacing w:val="3"/>
          <w:sz w:val="19"/>
        </w:rPr>
        <w:tab/>
        <w:t>1994</w:t>
      </w:r>
    </w:p>
    <w:p w14:paraId="0E2E59E7" w14:textId="77777777" w:rsidR="00F9253A" w:rsidRDefault="00971315">
      <w:pPr>
        <w:spacing w:line="226" w:lineRule="exact"/>
        <w:ind w:left="504"/>
        <w:textAlignment w:val="baseline"/>
        <w:rPr>
          <w:rFonts w:ascii="Arial" w:eastAsia="Arial" w:hAnsi="Arial"/>
          <w:color w:val="000000"/>
          <w:spacing w:val="1"/>
          <w:sz w:val="19"/>
        </w:rPr>
      </w:pPr>
      <w:r>
        <w:rPr>
          <w:rFonts w:ascii="Arial" w:eastAsia="Arial" w:hAnsi="Arial"/>
          <w:color w:val="000000"/>
          <w:spacing w:val="1"/>
          <w:sz w:val="19"/>
        </w:rPr>
        <w:t>Consultants</w:t>
      </w:r>
    </w:p>
    <w:p w14:paraId="233BB947" w14:textId="77777777" w:rsidR="00F9253A" w:rsidRDefault="00971315">
      <w:pPr>
        <w:tabs>
          <w:tab w:val="left" w:pos="5400"/>
          <w:tab w:val="left" w:pos="7272"/>
        </w:tabs>
        <w:spacing w:before="86" w:line="226" w:lineRule="exact"/>
        <w:ind w:left="504"/>
        <w:textAlignment w:val="baseline"/>
        <w:rPr>
          <w:rFonts w:ascii="Arial" w:eastAsia="Arial" w:hAnsi="Arial"/>
          <w:color w:val="000000"/>
          <w:spacing w:val="1"/>
          <w:sz w:val="19"/>
        </w:rPr>
      </w:pPr>
      <w:r>
        <w:rPr>
          <w:rFonts w:ascii="Arial" w:eastAsia="Arial" w:hAnsi="Arial"/>
          <w:color w:val="000000"/>
          <w:spacing w:val="1"/>
          <w:sz w:val="19"/>
        </w:rPr>
        <w:t>The Institute of Engineers, Australia</w:t>
      </w:r>
      <w:r>
        <w:rPr>
          <w:rFonts w:ascii="Arial" w:eastAsia="Arial" w:hAnsi="Arial"/>
          <w:color w:val="000000"/>
          <w:spacing w:val="1"/>
          <w:sz w:val="19"/>
        </w:rPr>
        <w:tab/>
        <w:t>85991</w:t>
      </w:r>
      <w:r>
        <w:rPr>
          <w:rFonts w:ascii="Arial" w:eastAsia="Arial" w:hAnsi="Arial"/>
          <w:color w:val="000000"/>
          <w:spacing w:val="1"/>
          <w:sz w:val="19"/>
        </w:rPr>
        <w:tab/>
        <w:t>1991</w:t>
      </w:r>
    </w:p>
    <w:p w14:paraId="453FA1C6" w14:textId="77777777" w:rsidR="00F9253A" w:rsidRDefault="00971315">
      <w:pPr>
        <w:tabs>
          <w:tab w:val="left" w:pos="5472"/>
          <w:tab w:val="left" w:pos="7272"/>
        </w:tabs>
        <w:spacing w:before="302" w:line="225" w:lineRule="exact"/>
        <w:ind w:left="504"/>
        <w:textAlignment w:val="baseline"/>
        <w:rPr>
          <w:rFonts w:ascii="Arial" w:eastAsia="Arial" w:hAnsi="Arial"/>
          <w:color w:val="000000"/>
          <w:spacing w:val="1"/>
          <w:sz w:val="19"/>
        </w:rPr>
      </w:pPr>
      <w:r>
        <w:rPr>
          <w:rFonts w:ascii="Arial" w:eastAsia="Arial" w:hAnsi="Arial"/>
          <w:color w:val="000000"/>
          <w:spacing w:val="1"/>
          <w:sz w:val="19"/>
        </w:rPr>
        <w:t>The Board of Professional Engineers of</w:t>
      </w:r>
      <w:r>
        <w:rPr>
          <w:rFonts w:ascii="Arial" w:eastAsia="Arial" w:hAnsi="Arial"/>
          <w:color w:val="000000"/>
          <w:spacing w:val="1"/>
          <w:sz w:val="19"/>
        </w:rPr>
        <w:tab/>
        <w:t>3534</w:t>
      </w:r>
      <w:r>
        <w:rPr>
          <w:rFonts w:ascii="Arial" w:eastAsia="Arial" w:hAnsi="Arial"/>
          <w:color w:val="000000"/>
          <w:spacing w:val="1"/>
          <w:sz w:val="19"/>
        </w:rPr>
        <w:tab/>
        <w:t>1991</w:t>
      </w:r>
    </w:p>
    <w:p w14:paraId="352DFF9F" w14:textId="77777777" w:rsidR="00F9253A" w:rsidRDefault="00971315">
      <w:pPr>
        <w:spacing w:after="825" w:line="226" w:lineRule="exact"/>
        <w:ind w:left="504"/>
        <w:textAlignment w:val="baseline"/>
        <w:rPr>
          <w:rFonts w:ascii="Arial" w:eastAsia="Arial" w:hAnsi="Arial"/>
          <w:color w:val="000000"/>
          <w:spacing w:val="1"/>
          <w:sz w:val="19"/>
        </w:rPr>
      </w:pPr>
      <w:r>
        <w:rPr>
          <w:rFonts w:ascii="Arial" w:eastAsia="Arial" w:hAnsi="Arial"/>
          <w:color w:val="000000"/>
          <w:spacing w:val="1"/>
          <w:sz w:val="19"/>
        </w:rPr>
        <w:t>Queensland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90"/>
        <w:gridCol w:w="4510"/>
      </w:tblGrid>
      <w:tr w:rsidR="00F9253A" w14:paraId="2ABE7F09" w14:textId="77777777">
        <w:trPr>
          <w:trHeight w:hRule="exact" w:val="1642"/>
        </w:trPr>
        <w:tc>
          <w:tcPr>
            <w:tcW w:w="4190" w:type="dxa"/>
            <w:vMerge w:val="restart"/>
            <w:tcBorders>
              <w:top w:val="none" w:sz="0" w:space="0" w:color="000000"/>
              <w:left w:val="none" w:sz="0" w:space="0" w:color="000000"/>
              <w:bottom w:val="single" w:sz="0" w:space="0" w:color="000000"/>
              <w:right w:val="none" w:sz="0" w:space="0" w:color="000000"/>
            </w:tcBorders>
          </w:tcPr>
          <w:p w14:paraId="40B456AC" w14:textId="77777777" w:rsidR="00F9253A" w:rsidRDefault="00971315">
            <w:pPr>
              <w:numPr>
                <w:ilvl w:val="0"/>
                <w:numId w:val="2"/>
              </w:numPr>
              <w:spacing w:line="316" w:lineRule="exact"/>
              <w:ind w:left="432" w:hanging="432"/>
              <w:textAlignment w:val="baseline"/>
              <w:rPr>
                <w:rFonts w:ascii="Arial" w:eastAsia="Arial" w:hAnsi="Arial"/>
                <w:b/>
                <w:color w:val="000000"/>
                <w:sz w:val="19"/>
              </w:rPr>
            </w:pPr>
            <w:r>
              <w:rPr>
                <w:rFonts w:ascii="Arial" w:eastAsia="Arial" w:hAnsi="Arial"/>
                <w:b/>
                <w:color w:val="000000"/>
                <w:sz w:val="19"/>
              </w:rPr>
              <w:t>PROPOSED POSTION ON PROJECT: Acoustic Consultant</w:t>
            </w:r>
          </w:p>
          <w:p w14:paraId="616DCB24" w14:textId="77777777" w:rsidR="00F9253A" w:rsidRDefault="00971315">
            <w:pPr>
              <w:spacing w:before="837" w:line="182" w:lineRule="exact"/>
              <w:ind w:right="1004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9"/>
              </w:rPr>
            </w:pPr>
            <w:r>
              <w:rPr>
                <w:rFonts w:ascii="Arial" w:eastAsia="Arial" w:hAnsi="Arial"/>
                <w:b/>
                <w:color w:val="000000"/>
                <w:sz w:val="19"/>
              </w:rPr>
              <w:t>CONSULTANT’S SIGNATURE:</w:t>
            </w:r>
          </w:p>
        </w:tc>
        <w:tc>
          <w:tcPr>
            <w:tcW w:w="4510" w:type="dxa"/>
            <w:tcBorders>
              <w:top w:val="none" w:sz="0" w:space="0" w:color="000000"/>
              <w:left w:val="none" w:sz="0" w:space="0" w:color="000000"/>
              <w:bottom w:val="single" w:sz="5" w:space="0" w:color="000000"/>
              <w:right w:val="none" w:sz="0" w:space="0" w:color="000000"/>
            </w:tcBorders>
          </w:tcPr>
          <w:p w14:paraId="4C1708EE" w14:textId="77777777" w:rsidR="00F9253A" w:rsidRDefault="00971315">
            <w:pPr>
              <w:ind w:left="831" w:right="511"/>
              <w:jc w:val="right"/>
              <w:textAlignment w:val="baseline"/>
            </w:pPr>
            <w:r>
              <w:rPr>
                <w:noProof/>
              </w:rPr>
              <w:drawing>
                <wp:inline distT="0" distB="0" distL="0" distR="0" wp14:anchorId="1C9BA84F" wp14:editId="1A948F2E">
                  <wp:extent cx="2002155" cy="920115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est1"/>
                          <pic:cNvPicPr preferRelativeResize="0"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155" cy="92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53A" w14:paraId="087ED3CD" w14:textId="77777777">
        <w:trPr>
          <w:trHeight w:hRule="exact" w:val="20"/>
        </w:trPr>
        <w:tc>
          <w:tcPr>
            <w:tcW w:w="4190" w:type="dxa"/>
            <w:vMerge/>
            <w:tcBorders>
              <w:top w:val="singl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91C3750" w14:textId="77777777" w:rsidR="00F9253A" w:rsidRDefault="00F9253A"/>
        </w:tc>
        <w:tc>
          <w:tcPr>
            <w:tcW w:w="4510" w:type="dxa"/>
            <w:tcBorders>
              <w:top w:val="single" w:sz="5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A82D6FE" w14:textId="77777777" w:rsidR="00F9253A" w:rsidRDefault="00F9253A"/>
        </w:tc>
      </w:tr>
    </w:tbl>
    <w:p w14:paraId="049006F7" w14:textId="77777777" w:rsidR="00F9253A" w:rsidRDefault="00F9253A">
      <w:pPr>
        <w:sectPr w:rsidR="00F9253A" w:rsidSect="00D86387">
          <w:footerReference w:type="default" r:id="rId9"/>
          <w:type w:val="nextColumn"/>
          <w:pgSz w:w="11904" w:h="16843"/>
          <w:pgMar w:top="993" w:right="697" w:bottom="1990" w:left="822" w:header="720" w:footer="720" w:gutter="0"/>
          <w:cols w:space="720"/>
        </w:sectPr>
      </w:pPr>
    </w:p>
    <w:p w14:paraId="2467DAA5" w14:textId="77777777" w:rsidR="00AD49A0" w:rsidRPr="00013424" w:rsidRDefault="00BE41D7" w:rsidP="00AD49A0">
      <w:pPr>
        <w:spacing w:before="7" w:line="225" w:lineRule="exact"/>
        <w:textAlignment w:val="baseline"/>
        <w:rPr>
          <w:rFonts w:eastAsia="Arial"/>
          <w:color w:val="000000"/>
          <w:spacing w:val="1"/>
          <w:sz w:val="20"/>
          <w:szCs w:val="20"/>
        </w:rPr>
      </w:pPr>
      <w:r>
        <w:rPr>
          <w:sz w:val="20"/>
          <w:szCs w:val="20"/>
        </w:rPr>
        <w:lastRenderedPageBreak/>
        <w:pict w14:anchorId="50459F31">
          <v:shape id="_x0000_s1029" type="#_x0000_t202" style="position:absolute;margin-left:600.25pt;margin-top:534.3pt;width:136.3pt;height:15.8pt;z-index:-251659264;mso-wrap-distance-left:0;mso-wrap-distance-right:0;mso-position-horizontal-relative:page;mso-position-vertical-relative:page" filled="f" stroked="f">
            <v:textbox inset="0,0,0,0">
              <w:txbxContent>
                <w:p w14:paraId="73382F65" w14:textId="77777777" w:rsidR="00F9253A" w:rsidRDefault="00971315">
                  <w:pPr>
                    <w:spacing w:before="6" w:after="44" w:line="265" w:lineRule="exact"/>
                    <w:textAlignment w:val="baseline"/>
                    <w:rPr>
                      <w:rFonts w:ascii="Palatino Linotype" w:eastAsia="Palatino Linotype" w:hAnsi="Palatino Linotype"/>
                      <w:color w:val="000000"/>
                      <w:spacing w:val="-2"/>
                      <w:sz w:val="19"/>
                    </w:rPr>
                  </w:pPr>
                  <w:r>
                    <w:rPr>
                      <w:rFonts w:ascii="Palatino Linotype" w:eastAsia="Palatino Linotype" w:hAnsi="Palatino Linotype"/>
                      <w:color w:val="000000"/>
                      <w:spacing w:val="-2"/>
                      <w:sz w:val="19"/>
                    </w:rPr>
                    <w:t xml:space="preserve">Ross Hector Palmer: Page </w:t>
                  </w:r>
                  <w:r>
                    <w:rPr>
                      <w:rFonts w:eastAsia="Times New Roman"/>
                      <w:color w:val="000000"/>
                      <w:spacing w:val="-2"/>
                      <w:sz w:val="20"/>
                    </w:rPr>
                    <w:t xml:space="preserve">2 </w:t>
                  </w:r>
                  <w:r>
                    <w:rPr>
                      <w:rFonts w:ascii="Palatino Linotype" w:eastAsia="Palatino Linotype" w:hAnsi="Palatino Linotype"/>
                      <w:color w:val="000000"/>
                      <w:spacing w:val="-2"/>
                      <w:sz w:val="19"/>
                    </w:rPr>
                    <w:t xml:space="preserve">of </w:t>
                  </w:r>
                  <w:r>
                    <w:rPr>
                      <w:rFonts w:eastAsia="Times New Roman"/>
                      <w:color w:val="000000"/>
                      <w:spacing w:val="-2"/>
                      <w:sz w:val="20"/>
                    </w:rPr>
                    <w:t>5</w:t>
                  </w:r>
                </w:p>
              </w:txbxContent>
            </v:textbox>
            <w10:wrap type="square" anchorx="page" anchory="page"/>
          </v:shape>
        </w:pict>
      </w:r>
      <w:r w:rsidR="00971315" w:rsidRPr="00013424">
        <w:rPr>
          <w:rFonts w:eastAsia="Arial"/>
          <w:color w:val="000000"/>
          <w:spacing w:val="1"/>
          <w:sz w:val="20"/>
          <w:szCs w:val="20"/>
        </w:rPr>
        <w:t>FIRM NAME: Palmer Acoustics (Australia) Pty Ltd</w:t>
      </w:r>
    </w:p>
    <w:p w14:paraId="3F3BA629" w14:textId="77777777" w:rsidR="00440F6C" w:rsidRPr="00013424" w:rsidRDefault="00440F6C" w:rsidP="00440F6C">
      <w:pPr>
        <w:jc w:val="center"/>
        <w:rPr>
          <w:rFonts w:eastAsia="Arial"/>
          <w:color w:val="000000"/>
          <w:spacing w:val="1"/>
          <w:sz w:val="20"/>
          <w:szCs w:val="20"/>
        </w:rPr>
      </w:pPr>
      <w:r>
        <w:rPr>
          <w:rFonts w:eastAsia="Arial"/>
          <w:b/>
          <w:color w:val="000000"/>
          <w:sz w:val="20"/>
          <w:szCs w:val="20"/>
        </w:rPr>
        <w:t>E</w:t>
      </w:r>
      <w:r w:rsidRPr="00013424">
        <w:rPr>
          <w:rFonts w:eastAsia="Arial"/>
          <w:b/>
          <w:color w:val="000000"/>
          <w:sz w:val="20"/>
          <w:szCs w:val="20"/>
        </w:rPr>
        <w:t>XPERIENCE</w:t>
      </w:r>
    </w:p>
    <w:tbl>
      <w:tblPr>
        <w:tblW w:w="9634" w:type="dxa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46"/>
        <w:gridCol w:w="851"/>
        <w:gridCol w:w="1559"/>
        <w:gridCol w:w="1701"/>
        <w:gridCol w:w="2126"/>
        <w:gridCol w:w="2551"/>
      </w:tblGrid>
      <w:tr w:rsidR="00440F6C" w:rsidRPr="00013424" w14:paraId="32A9E8A2" w14:textId="77777777" w:rsidTr="00434999">
        <w:trPr>
          <w:trHeight w:hRule="exact" w:val="894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DEAE0" w:fill="EDEAE0"/>
            <w:vAlign w:val="center"/>
          </w:tcPr>
          <w:p w14:paraId="6E6251E7" w14:textId="77777777" w:rsidR="00440F6C" w:rsidRPr="00DD3294" w:rsidRDefault="00440F6C" w:rsidP="00434999">
            <w:pPr>
              <w:spacing w:after="6" w:line="224" w:lineRule="exact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 xml:space="preserve">  FROM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0" w:space="0" w:color="000000"/>
              <w:right w:val="single" w:sz="4" w:space="0" w:color="000000"/>
            </w:tcBorders>
            <w:shd w:val="clear" w:color="EDEAE0" w:fill="EDEAE0"/>
            <w:vAlign w:val="center"/>
          </w:tcPr>
          <w:p w14:paraId="4CECF10B" w14:textId="77777777" w:rsidR="00440F6C" w:rsidRPr="00DD3294" w:rsidRDefault="00440F6C" w:rsidP="00434999">
            <w:pPr>
              <w:spacing w:after="6" w:line="224" w:lineRule="exact"/>
              <w:ind w:right="-141"/>
              <w:jc w:val="center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>T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0" w:space="0" w:color="000000"/>
              <w:right w:val="single" w:sz="4" w:space="0" w:color="000000"/>
            </w:tcBorders>
            <w:shd w:val="clear" w:color="EDEAE0" w:fill="EDEAE0"/>
          </w:tcPr>
          <w:p w14:paraId="38E82304" w14:textId="77777777" w:rsidR="00440F6C" w:rsidRPr="00DD3294" w:rsidRDefault="00440F6C" w:rsidP="00434999">
            <w:pPr>
              <w:spacing w:before="112" w:after="117" w:line="224" w:lineRule="exact"/>
              <w:ind w:right="142"/>
              <w:jc w:val="center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 xml:space="preserve">DESIGNATION </w:t>
            </w: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br/>
              <w:t>POSITIO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0" w:space="0" w:color="000000"/>
              <w:right w:val="single" w:sz="4" w:space="0" w:color="000000"/>
            </w:tcBorders>
            <w:shd w:val="clear" w:color="EDEAE0" w:fill="EDEAE0"/>
          </w:tcPr>
          <w:p w14:paraId="3C941922" w14:textId="77777777" w:rsidR="00440F6C" w:rsidRPr="00DD3294" w:rsidRDefault="00440F6C" w:rsidP="00434999">
            <w:pPr>
              <w:spacing w:after="2" w:line="224" w:lineRule="exact"/>
              <w:ind w:right="142"/>
              <w:jc w:val="center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proofErr w:type="gramStart"/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>EMPLOYER”S</w:t>
            </w:r>
            <w:proofErr w:type="gramEnd"/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 xml:space="preserve"> </w:t>
            </w: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br/>
              <w:t xml:space="preserve">NAME AND </w:t>
            </w: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br/>
              <w:t>ADDRESS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0" w:space="0" w:color="000000"/>
              <w:right w:val="single" w:sz="4" w:space="0" w:color="000000"/>
            </w:tcBorders>
            <w:shd w:val="clear" w:color="EDEAE0" w:fill="EDEAE0"/>
            <w:vAlign w:val="center"/>
          </w:tcPr>
          <w:p w14:paraId="18950E89" w14:textId="77777777" w:rsidR="00440F6C" w:rsidRPr="00DD3294" w:rsidRDefault="00440F6C" w:rsidP="00434999">
            <w:pPr>
              <w:spacing w:before="226" w:after="227" w:line="224" w:lineRule="exact"/>
              <w:jc w:val="center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>PROJECT DESCRIPTION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0" w:space="0" w:color="000000"/>
              <w:right w:val="single" w:sz="4" w:space="0" w:color="000000"/>
            </w:tcBorders>
            <w:shd w:val="clear" w:color="EDEAE0" w:fill="EDEAE0"/>
            <w:vAlign w:val="center"/>
          </w:tcPr>
          <w:p w14:paraId="295B67CD" w14:textId="77777777" w:rsidR="00440F6C" w:rsidRPr="00DD3294" w:rsidRDefault="00440F6C" w:rsidP="00434999">
            <w:pPr>
              <w:spacing w:before="226" w:after="227" w:line="224" w:lineRule="exact"/>
              <w:jc w:val="center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>DUTIES</w:t>
            </w:r>
          </w:p>
        </w:tc>
      </w:tr>
      <w:tr w:rsidR="00055EFD" w:rsidRPr="00013424" w14:paraId="42032450" w14:textId="77777777" w:rsidTr="00434999">
        <w:trPr>
          <w:trHeight w:hRule="exact" w:val="964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CF49C" w14:textId="3153F050" w:rsidR="00055EFD" w:rsidRPr="00013424" w:rsidRDefault="00055EFD" w:rsidP="00434999">
            <w:pPr>
              <w:spacing w:after="896" w:line="224" w:lineRule="exact"/>
              <w:ind w:right="336"/>
              <w:jc w:val="right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>
              <w:rPr>
                <w:rFonts w:eastAsia="Arial"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0CB2D" w14:textId="0F16978E" w:rsidR="00055EFD" w:rsidRDefault="00055EFD" w:rsidP="00434999">
            <w:pPr>
              <w:spacing w:after="896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>
              <w:rPr>
                <w:rFonts w:eastAsia="Arial"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F7AA0" w14:textId="4D17E8B0" w:rsidR="00055EFD" w:rsidRPr="00013424" w:rsidRDefault="00055EFD" w:rsidP="00434999">
            <w:pPr>
              <w:spacing w:after="676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>
              <w:rPr>
                <w:rFonts w:eastAsia="Arial"/>
                <w:color w:val="000000"/>
                <w:sz w:val="20"/>
                <w:szCs w:val="20"/>
              </w:rPr>
              <w:t>Acoustic 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040F0" w14:textId="6E9F7FED" w:rsidR="00055EFD" w:rsidRPr="00013424" w:rsidRDefault="00055EFD" w:rsidP="00434999">
            <w:pPr>
              <w:ind w:left="141" w:righ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ntien Hotel Bangkok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817EC" w14:textId="4A54891F" w:rsidR="00055EFD" w:rsidRPr="00013424" w:rsidRDefault="00055EFD" w:rsidP="00434999">
            <w:pPr>
              <w:ind w:left="141" w:righ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tel Upgrade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A7F52" w14:textId="36EE393F" w:rsidR="00055EFD" w:rsidRPr="00013424" w:rsidRDefault="00055EFD" w:rsidP="00434999">
            <w:pPr>
              <w:spacing w:after="450" w:line="224" w:lineRule="exact"/>
              <w:ind w:left="108" w:right="180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>
              <w:rPr>
                <w:rFonts w:eastAsia="Arial"/>
                <w:color w:val="000000"/>
                <w:sz w:val="20"/>
                <w:szCs w:val="20"/>
              </w:rPr>
              <w:t>Advising regarding acoustic issues of façade and function areas</w:t>
            </w:r>
          </w:p>
        </w:tc>
      </w:tr>
      <w:tr w:rsidR="00055EFD" w:rsidRPr="00013424" w14:paraId="3E22E556" w14:textId="77777777" w:rsidTr="00434999">
        <w:trPr>
          <w:trHeight w:hRule="exact" w:val="964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5BB03" w14:textId="0840A7F3" w:rsidR="00055EFD" w:rsidRDefault="00055EFD" w:rsidP="00434999">
            <w:pPr>
              <w:spacing w:after="896" w:line="224" w:lineRule="exact"/>
              <w:ind w:right="336"/>
              <w:jc w:val="right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>
              <w:rPr>
                <w:rFonts w:eastAsia="Arial"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45361" w14:textId="4BC6B50C" w:rsidR="00055EFD" w:rsidRDefault="00055EFD" w:rsidP="00434999">
            <w:pPr>
              <w:spacing w:after="896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>
              <w:rPr>
                <w:rFonts w:eastAsia="Arial"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FA2A6" w14:textId="28E67BDD" w:rsidR="00055EFD" w:rsidRDefault="00055EFD" w:rsidP="00434999">
            <w:pPr>
              <w:spacing w:after="676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>
              <w:rPr>
                <w:rFonts w:eastAsia="Arial"/>
                <w:color w:val="000000"/>
                <w:sz w:val="20"/>
                <w:szCs w:val="20"/>
              </w:rPr>
              <w:t>Acoustic 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FC886" w14:textId="7D209ADF" w:rsidR="00055EFD" w:rsidRDefault="00055EFD" w:rsidP="00434999">
            <w:pPr>
              <w:ind w:left="141" w:righ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son Acoustics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0C66DE" w14:textId="2966397E" w:rsidR="00055EFD" w:rsidRDefault="00055EFD" w:rsidP="00434999">
            <w:pPr>
              <w:ind w:left="141" w:right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ign development of vibration isolation systems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3103D" w14:textId="62647C3D" w:rsidR="00055EFD" w:rsidRDefault="00055EFD" w:rsidP="00434999">
            <w:pPr>
              <w:spacing w:after="450" w:line="224" w:lineRule="exact"/>
              <w:ind w:left="108" w:right="180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>
              <w:rPr>
                <w:rFonts w:eastAsia="Arial"/>
                <w:color w:val="000000"/>
                <w:sz w:val="20"/>
                <w:szCs w:val="20"/>
              </w:rPr>
              <w:t xml:space="preserve">Assisting the product </w:t>
            </w:r>
            <w:proofErr w:type="spellStart"/>
            <w:r>
              <w:rPr>
                <w:rFonts w:eastAsia="Arial"/>
                <w:color w:val="000000"/>
                <w:sz w:val="20"/>
                <w:szCs w:val="20"/>
              </w:rPr>
              <w:t>designa</w:t>
            </w:r>
            <w:proofErr w:type="spellEnd"/>
            <w:r>
              <w:rPr>
                <w:rFonts w:eastAsia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Arial"/>
                <w:color w:val="000000"/>
                <w:sz w:val="20"/>
                <w:szCs w:val="20"/>
              </w:rPr>
              <w:t>dn</w:t>
            </w:r>
            <w:proofErr w:type="spellEnd"/>
            <w:r>
              <w:rPr>
                <w:rFonts w:eastAsia="Arial"/>
                <w:color w:val="000000"/>
                <w:sz w:val="20"/>
                <w:szCs w:val="20"/>
              </w:rPr>
              <w:t xml:space="preserve"> catalogues</w:t>
            </w:r>
          </w:p>
        </w:tc>
      </w:tr>
      <w:tr w:rsidR="00440F6C" w:rsidRPr="00013424" w14:paraId="6D4FDD92" w14:textId="77777777" w:rsidTr="00434999">
        <w:trPr>
          <w:trHeight w:hRule="exact" w:val="930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6D389" w14:textId="77777777" w:rsidR="00440F6C" w:rsidRPr="00013424" w:rsidRDefault="00440F6C" w:rsidP="00434999">
            <w:pPr>
              <w:spacing w:after="896" w:line="224" w:lineRule="exact"/>
              <w:ind w:right="336"/>
              <w:jc w:val="right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E1187" w14:textId="53A1EC57" w:rsidR="00440F6C" w:rsidRPr="00013424" w:rsidRDefault="00055EFD" w:rsidP="00434999">
            <w:pPr>
              <w:spacing w:after="896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>
              <w:rPr>
                <w:rFonts w:eastAsia="Arial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341F5" w14:textId="77777777" w:rsidR="00440F6C" w:rsidRPr="00013424" w:rsidRDefault="00440F6C" w:rsidP="00434999">
            <w:pPr>
              <w:spacing w:after="676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coustic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62CA5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International </w:t>
            </w:r>
            <w:r w:rsidRPr="00013424">
              <w:rPr>
                <w:sz w:val="20"/>
                <w:szCs w:val="20"/>
              </w:rPr>
              <w:br/>
              <w:t xml:space="preserve">University (IUB) </w:t>
            </w:r>
            <w:r w:rsidRPr="00013424">
              <w:rPr>
                <w:sz w:val="20"/>
                <w:szCs w:val="20"/>
              </w:rPr>
              <w:br/>
              <w:t>Bangladesh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B8B35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The fit out for the </w:t>
            </w:r>
            <w:proofErr w:type="gramStart"/>
            <w:r w:rsidRPr="00013424">
              <w:rPr>
                <w:sz w:val="20"/>
                <w:szCs w:val="20"/>
              </w:rPr>
              <w:t>700 seal</w:t>
            </w:r>
            <w:proofErr w:type="gramEnd"/>
            <w:r w:rsidRPr="00013424">
              <w:rPr>
                <w:sz w:val="20"/>
                <w:szCs w:val="20"/>
              </w:rPr>
              <w:t xml:space="preserve"> theatre complex in Bangladesh.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86537" w14:textId="77777777" w:rsidR="00440F6C" w:rsidRPr="00013424" w:rsidRDefault="00440F6C" w:rsidP="00434999">
            <w:pPr>
              <w:spacing w:after="450" w:line="224" w:lineRule="exact"/>
              <w:ind w:left="108" w:right="180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Acoustic and AV Engineering</w:t>
            </w:r>
          </w:p>
        </w:tc>
      </w:tr>
      <w:tr w:rsidR="00440F6C" w:rsidRPr="00013424" w14:paraId="7BD0D33C" w14:textId="77777777" w:rsidTr="00434999">
        <w:trPr>
          <w:trHeight w:hRule="exact" w:val="936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42E24" w14:textId="77777777" w:rsidR="00440F6C" w:rsidRPr="00013424" w:rsidRDefault="00440F6C" w:rsidP="00434999">
            <w:pPr>
              <w:spacing w:after="896" w:line="224" w:lineRule="exact"/>
              <w:ind w:right="336"/>
              <w:jc w:val="right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2009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AD78B" w14:textId="77777777" w:rsidR="00440F6C" w:rsidRPr="00013424" w:rsidRDefault="00440F6C" w:rsidP="00434999">
            <w:pPr>
              <w:spacing w:after="896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BDFBD" w14:textId="77777777" w:rsidR="00440F6C" w:rsidRPr="00013424" w:rsidRDefault="00440F6C" w:rsidP="00434999">
            <w:pPr>
              <w:spacing w:after="676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coustics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3333F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proofErr w:type="spellStart"/>
            <w:r w:rsidRPr="00013424">
              <w:rPr>
                <w:sz w:val="20"/>
                <w:szCs w:val="20"/>
              </w:rPr>
              <w:t>Niecon</w:t>
            </w:r>
            <w:proofErr w:type="spellEnd"/>
            <w:r w:rsidRPr="00013424">
              <w:rPr>
                <w:sz w:val="20"/>
                <w:szCs w:val="20"/>
              </w:rPr>
              <w:t xml:space="preserve"> through </w:t>
            </w:r>
            <w:r w:rsidRPr="00013424">
              <w:rPr>
                <w:sz w:val="20"/>
                <w:szCs w:val="20"/>
              </w:rPr>
              <w:br/>
            </w:r>
            <w:proofErr w:type="spellStart"/>
            <w:r w:rsidRPr="00013424">
              <w:rPr>
                <w:sz w:val="20"/>
                <w:szCs w:val="20"/>
              </w:rPr>
              <w:t>Grocon</w:t>
            </w:r>
            <w:proofErr w:type="spellEnd"/>
            <w:r w:rsidRPr="00013424">
              <w:rPr>
                <w:sz w:val="20"/>
                <w:szCs w:val="20"/>
              </w:rPr>
              <w:t xml:space="preserve"> Construction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1CCB4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Oracle Twin towers 50 level Gold Coast, mixed use development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706E9" w14:textId="77777777" w:rsidR="00440F6C" w:rsidRPr="00013424" w:rsidRDefault="00440F6C" w:rsidP="00434999">
            <w:pPr>
              <w:spacing w:after="450" w:line="224" w:lineRule="exact"/>
              <w:ind w:left="108" w:right="180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All acoustic engineering works.</w:t>
            </w:r>
          </w:p>
        </w:tc>
      </w:tr>
      <w:tr w:rsidR="00440F6C" w:rsidRPr="00013424" w14:paraId="3EB7152F" w14:textId="77777777" w:rsidTr="00055EFD">
        <w:trPr>
          <w:trHeight w:hRule="exact" w:val="1276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A52DF" w14:textId="77777777" w:rsidR="00440F6C" w:rsidRPr="00013424" w:rsidRDefault="00440F6C" w:rsidP="00434999">
            <w:pPr>
              <w:spacing w:after="896" w:line="224" w:lineRule="exact"/>
              <w:ind w:right="336"/>
              <w:jc w:val="right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2009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79F5E5" w14:textId="77777777" w:rsidR="00440F6C" w:rsidRPr="00013424" w:rsidRDefault="00440F6C" w:rsidP="00434999">
            <w:pPr>
              <w:spacing w:after="896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B5DEE" w14:textId="77777777" w:rsidR="00440F6C" w:rsidRPr="00013424" w:rsidRDefault="00440F6C" w:rsidP="00434999">
            <w:pPr>
              <w:spacing w:after="676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coustic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F6A86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Meinhardt HCMC </w:t>
            </w:r>
            <w:r w:rsidRPr="00013424">
              <w:rPr>
                <w:sz w:val="20"/>
                <w:szCs w:val="20"/>
              </w:rPr>
              <w:br/>
              <w:t>Vietnam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66235" w14:textId="05F49E79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The Ho Tram Casino. including all function areas and twin residential tower with 1,000 </w:t>
            </w:r>
            <w:proofErr w:type="gramStart"/>
            <w:r w:rsidRPr="00013424">
              <w:rPr>
                <w:sz w:val="20"/>
                <w:szCs w:val="20"/>
              </w:rPr>
              <w:t>guest .rooms</w:t>
            </w:r>
            <w:proofErr w:type="gramEnd"/>
            <w:r w:rsidRPr="00013424">
              <w:rPr>
                <w:sz w:val="20"/>
                <w:szCs w:val="20"/>
              </w:rPr>
              <w:t>.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268B0" w14:textId="77777777" w:rsidR="00440F6C" w:rsidRPr="00013424" w:rsidRDefault="00440F6C" w:rsidP="00434999">
            <w:pPr>
              <w:spacing w:after="450" w:line="224" w:lineRule="exact"/>
              <w:ind w:left="108" w:right="180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All acoustic engineering works from concept to commissioning.</w:t>
            </w:r>
          </w:p>
        </w:tc>
      </w:tr>
      <w:tr w:rsidR="00440F6C" w:rsidRPr="00013424" w14:paraId="25517F54" w14:textId="77777777" w:rsidTr="00434999">
        <w:trPr>
          <w:trHeight w:hRule="exact" w:val="2389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B47F9F" w14:textId="77777777" w:rsidR="00440F6C" w:rsidRPr="00013424" w:rsidRDefault="00440F6C" w:rsidP="00434999">
            <w:pPr>
              <w:spacing w:after="896" w:line="224" w:lineRule="exact"/>
              <w:ind w:right="336"/>
              <w:jc w:val="right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2006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0BE8A" w14:textId="77777777" w:rsidR="00440F6C" w:rsidRPr="00013424" w:rsidRDefault="00440F6C" w:rsidP="00434999">
            <w:pPr>
              <w:spacing w:after="896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2008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AB4CA" w14:textId="77777777" w:rsidR="00440F6C" w:rsidRPr="00013424" w:rsidRDefault="00440F6C" w:rsidP="00434999">
            <w:pPr>
              <w:spacing w:after="676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coustic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65836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Mirvac Development </w:t>
            </w:r>
            <w:r w:rsidRPr="00013424">
              <w:rPr>
                <w:sz w:val="20"/>
                <w:szCs w:val="20"/>
              </w:rPr>
              <w:br/>
              <w:t>Brisban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2FD9C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Brisbane Tennis Centre. A </w:t>
            </w:r>
            <w:proofErr w:type="gramStart"/>
            <w:r w:rsidRPr="00013424">
              <w:rPr>
                <w:sz w:val="20"/>
                <w:szCs w:val="20"/>
              </w:rPr>
              <w:t>500 seat</w:t>
            </w:r>
            <w:proofErr w:type="gramEnd"/>
            <w:r w:rsidRPr="00013424">
              <w:rPr>
                <w:sz w:val="20"/>
                <w:szCs w:val="20"/>
              </w:rPr>
              <w:t xml:space="preserve"> world class </w:t>
            </w:r>
            <w:proofErr w:type="spellStart"/>
            <w:r w:rsidRPr="00013424">
              <w:rPr>
                <w:sz w:val="20"/>
                <w:szCs w:val="20"/>
              </w:rPr>
              <w:t>areana</w:t>
            </w:r>
            <w:proofErr w:type="spellEnd"/>
            <w:r w:rsidRPr="00013424">
              <w:rPr>
                <w:sz w:val="20"/>
                <w:szCs w:val="20"/>
              </w:rPr>
              <w:t xml:space="preserve"> include all facilities and meeting areas - $83m. Include in this commission was the acoustic of the adjacent 5 residential towers (6 level each).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83C64" w14:textId="77777777" w:rsidR="00440F6C" w:rsidRPr="00013424" w:rsidRDefault="00440F6C" w:rsidP="00434999">
            <w:pPr>
              <w:spacing w:after="450" w:line="224" w:lineRule="exact"/>
              <w:ind w:left="108" w:right="180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Acoustic Engineer on all aspect of the development and the AV system.</w:t>
            </w:r>
          </w:p>
        </w:tc>
      </w:tr>
      <w:tr w:rsidR="00440F6C" w:rsidRPr="00013424" w14:paraId="14EF8373" w14:textId="77777777" w:rsidTr="00434999">
        <w:trPr>
          <w:trHeight w:hRule="exact" w:val="1139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E796F" w14:textId="77777777" w:rsidR="00440F6C" w:rsidRPr="00013424" w:rsidRDefault="00440F6C" w:rsidP="00434999">
            <w:pPr>
              <w:spacing w:after="426" w:line="224" w:lineRule="exact"/>
              <w:ind w:right="336"/>
              <w:jc w:val="right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2006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55F7A" w14:textId="77777777" w:rsidR="00440F6C" w:rsidRPr="00013424" w:rsidRDefault="00440F6C" w:rsidP="00434999">
            <w:pPr>
              <w:spacing w:after="426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2006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CC874" w14:textId="77777777" w:rsidR="00440F6C" w:rsidRPr="00013424" w:rsidRDefault="00440F6C" w:rsidP="00434999">
            <w:pPr>
              <w:spacing w:after="205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coustic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2CACF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Scientific Acoustics </w:t>
            </w:r>
            <w:r w:rsidRPr="00013424">
              <w:rPr>
                <w:sz w:val="20"/>
                <w:szCs w:val="20"/>
              </w:rPr>
              <w:br/>
              <w:t>Toowoomba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B114E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Assisting Scientific Acoustics in the acoustic design of this 1,200 seat Zoo stadium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3E0AF" w14:textId="77777777" w:rsidR="00440F6C" w:rsidRPr="00013424" w:rsidRDefault="00440F6C" w:rsidP="00434999">
            <w:pPr>
              <w:spacing w:after="426" w:line="224" w:lineRule="exact"/>
              <w:ind w:left="101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Assistance engineering</w:t>
            </w:r>
          </w:p>
        </w:tc>
      </w:tr>
      <w:tr w:rsidR="00440F6C" w:rsidRPr="00013424" w14:paraId="6AE58920" w14:textId="77777777" w:rsidTr="00434999">
        <w:trPr>
          <w:trHeight w:hRule="exact" w:val="1914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29F81" w14:textId="77777777" w:rsidR="00440F6C" w:rsidRPr="00013424" w:rsidRDefault="00440F6C" w:rsidP="00434999">
            <w:pPr>
              <w:spacing w:after="862" w:line="224" w:lineRule="exact"/>
              <w:ind w:right="336"/>
              <w:jc w:val="right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DF1B3" w14:textId="77777777" w:rsidR="00440F6C" w:rsidRPr="00013424" w:rsidRDefault="00440F6C" w:rsidP="00434999">
            <w:pPr>
              <w:spacing w:after="862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2006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E5810" w14:textId="77777777" w:rsidR="00440F6C" w:rsidRPr="00013424" w:rsidRDefault="00440F6C" w:rsidP="00434999">
            <w:pPr>
              <w:spacing w:after="637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coustic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5375A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Vin Peal Land Nah </w:t>
            </w:r>
            <w:r w:rsidRPr="00013424">
              <w:rPr>
                <w:sz w:val="20"/>
                <w:szCs w:val="20"/>
              </w:rPr>
              <w:br/>
              <w:t>Trang Vietnam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953DB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Vin Peal Resort Vietnam. The acoustic engineer charged to ensure that all acoustic aspects of this theme park development </w:t>
            </w:r>
            <w:proofErr w:type="gramStart"/>
            <w:r w:rsidRPr="00013424">
              <w:rPr>
                <w:sz w:val="20"/>
                <w:szCs w:val="20"/>
              </w:rPr>
              <w:t>meets</w:t>
            </w:r>
            <w:proofErr w:type="gramEnd"/>
            <w:r w:rsidRPr="00013424">
              <w:rPr>
                <w:sz w:val="20"/>
                <w:szCs w:val="20"/>
              </w:rPr>
              <w:t xml:space="preserve"> international standards.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F2E26E" w14:textId="77777777" w:rsidR="00440F6C" w:rsidRPr="00013424" w:rsidRDefault="00440F6C" w:rsidP="00434999">
            <w:pPr>
              <w:spacing w:after="637" w:line="224" w:lineRule="exact"/>
              <w:ind w:left="72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Acoustic engineering for the theatre and outdoor venues.</w:t>
            </w:r>
          </w:p>
        </w:tc>
      </w:tr>
      <w:tr w:rsidR="00440F6C" w:rsidRPr="00013424" w14:paraId="7A76FD69" w14:textId="77777777" w:rsidTr="00434999">
        <w:trPr>
          <w:trHeight w:hRule="exact" w:val="1263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A7183" w14:textId="77777777" w:rsidR="00440F6C" w:rsidRPr="00013424" w:rsidRDefault="00440F6C" w:rsidP="00434999">
            <w:pPr>
              <w:spacing w:after="431" w:line="224" w:lineRule="exact"/>
              <w:ind w:right="336"/>
              <w:jc w:val="right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15CD2" w14:textId="77777777" w:rsidR="00440F6C" w:rsidRPr="00013424" w:rsidRDefault="00440F6C" w:rsidP="00434999">
            <w:pPr>
              <w:spacing w:after="431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2C0E7" w14:textId="77777777" w:rsidR="00440F6C" w:rsidRPr="00013424" w:rsidRDefault="00440F6C" w:rsidP="00434999">
            <w:pPr>
              <w:spacing w:after="210" w:line="224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coustic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F3BE0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Scientific Acoustics </w:t>
            </w:r>
            <w:r w:rsidRPr="00013424">
              <w:rPr>
                <w:sz w:val="20"/>
                <w:szCs w:val="20"/>
              </w:rPr>
              <w:br/>
              <w:t>Toowoomba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8F80A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St </w:t>
            </w:r>
            <w:proofErr w:type="spellStart"/>
            <w:r w:rsidRPr="00013424">
              <w:rPr>
                <w:sz w:val="20"/>
                <w:szCs w:val="20"/>
              </w:rPr>
              <w:t>Marys</w:t>
            </w:r>
            <w:proofErr w:type="spellEnd"/>
            <w:r w:rsidRPr="00013424">
              <w:rPr>
                <w:sz w:val="20"/>
                <w:szCs w:val="20"/>
              </w:rPr>
              <w:t xml:space="preserve"> Church. Assisting Scientific Acoustics in the acoustic design of this church.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4E42" w14:textId="77777777" w:rsidR="00440F6C" w:rsidRPr="00013424" w:rsidRDefault="00440F6C" w:rsidP="00434999">
            <w:pPr>
              <w:spacing w:after="431" w:line="224" w:lineRule="exact"/>
              <w:ind w:left="101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Assistance engineering</w:t>
            </w:r>
          </w:p>
        </w:tc>
      </w:tr>
    </w:tbl>
    <w:p w14:paraId="41E49CC5" w14:textId="77777777" w:rsidR="00440F6C" w:rsidRDefault="00440F6C" w:rsidP="00AD49A0">
      <w:pPr>
        <w:spacing w:before="7" w:line="225" w:lineRule="exact"/>
        <w:jc w:val="center"/>
        <w:textAlignment w:val="baseline"/>
        <w:rPr>
          <w:rFonts w:eastAsia="Arial"/>
          <w:b/>
          <w:color w:val="000000"/>
          <w:sz w:val="20"/>
          <w:szCs w:val="20"/>
        </w:rPr>
      </w:pPr>
    </w:p>
    <w:p w14:paraId="7A5EF7EC" w14:textId="77777777" w:rsidR="00440F6C" w:rsidRDefault="00440F6C" w:rsidP="00AD49A0">
      <w:pPr>
        <w:spacing w:before="7" w:line="225" w:lineRule="exact"/>
        <w:jc w:val="center"/>
        <w:textAlignment w:val="baseline"/>
        <w:rPr>
          <w:rFonts w:eastAsia="Arial"/>
          <w:b/>
          <w:color w:val="000000"/>
          <w:sz w:val="20"/>
          <w:szCs w:val="20"/>
        </w:rPr>
      </w:pPr>
    </w:p>
    <w:p w14:paraId="285A0814" w14:textId="77777777" w:rsidR="00440F6C" w:rsidRDefault="00440F6C" w:rsidP="00AD49A0">
      <w:pPr>
        <w:spacing w:before="7" w:line="225" w:lineRule="exact"/>
        <w:jc w:val="center"/>
        <w:textAlignment w:val="baseline"/>
        <w:rPr>
          <w:rFonts w:eastAsia="Arial"/>
          <w:b/>
          <w:color w:val="000000"/>
          <w:sz w:val="20"/>
          <w:szCs w:val="20"/>
        </w:rPr>
      </w:pPr>
    </w:p>
    <w:p w14:paraId="20F4BE1C" w14:textId="77777777" w:rsidR="00F9253A" w:rsidRDefault="00F9253A" w:rsidP="00AD49A0">
      <w:pPr>
        <w:spacing w:before="7" w:line="225" w:lineRule="exact"/>
        <w:jc w:val="center"/>
        <w:textAlignment w:val="baseline"/>
        <w:rPr>
          <w:rFonts w:eastAsia="Arial"/>
          <w:b/>
          <w:color w:val="000000"/>
          <w:sz w:val="20"/>
          <w:szCs w:val="20"/>
        </w:rPr>
      </w:pPr>
    </w:p>
    <w:tbl>
      <w:tblPr>
        <w:tblW w:w="9634" w:type="dxa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46"/>
        <w:gridCol w:w="851"/>
        <w:gridCol w:w="1559"/>
        <w:gridCol w:w="1701"/>
        <w:gridCol w:w="2126"/>
        <w:gridCol w:w="2551"/>
      </w:tblGrid>
      <w:tr w:rsidR="00440F6C" w:rsidRPr="00013424" w14:paraId="3BA854B2" w14:textId="77777777" w:rsidTr="00434999">
        <w:trPr>
          <w:trHeight w:hRule="exact" w:val="894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DEAE0" w:fill="EDEAE0"/>
            <w:vAlign w:val="center"/>
          </w:tcPr>
          <w:p w14:paraId="682DFFA7" w14:textId="77777777" w:rsidR="00440F6C" w:rsidRPr="00DD3294" w:rsidRDefault="00440F6C" w:rsidP="00434999">
            <w:pPr>
              <w:spacing w:after="6" w:line="224" w:lineRule="exact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lastRenderedPageBreak/>
              <w:t xml:space="preserve">  FROM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0" w:space="0" w:color="000000"/>
              <w:right w:val="single" w:sz="4" w:space="0" w:color="000000"/>
            </w:tcBorders>
            <w:shd w:val="clear" w:color="EDEAE0" w:fill="EDEAE0"/>
            <w:vAlign w:val="center"/>
          </w:tcPr>
          <w:p w14:paraId="47B58E72" w14:textId="77777777" w:rsidR="00440F6C" w:rsidRPr="00DD3294" w:rsidRDefault="00440F6C" w:rsidP="00434999">
            <w:pPr>
              <w:spacing w:after="6" w:line="224" w:lineRule="exact"/>
              <w:ind w:right="-141"/>
              <w:jc w:val="center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>T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0" w:space="0" w:color="000000"/>
              <w:right w:val="single" w:sz="4" w:space="0" w:color="000000"/>
            </w:tcBorders>
            <w:shd w:val="clear" w:color="EDEAE0" w:fill="EDEAE0"/>
          </w:tcPr>
          <w:p w14:paraId="1B269105" w14:textId="77777777" w:rsidR="00440F6C" w:rsidRPr="00DD3294" w:rsidRDefault="00440F6C" w:rsidP="00434999">
            <w:pPr>
              <w:spacing w:before="112" w:after="117" w:line="224" w:lineRule="exact"/>
              <w:ind w:right="142"/>
              <w:jc w:val="center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 xml:space="preserve">DESIGNATION </w:t>
            </w: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br/>
              <w:t>POSITIO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0" w:space="0" w:color="000000"/>
              <w:right w:val="single" w:sz="4" w:space="0" w:color="000000"/>
            </w:tcBorders>
            <w:shd w:val="clear" w:color="EDEAE0" w:fill="EDEAE0"/>
          </w:tcPr>
          <w:p w14:paraId="31962BFB" w14:textId="77777777" w:rsidR="00440F6C" w:rsidRPr="00DD3294" w:rsidRDefault="00440F6C" w:rsidP="00434999">
            <w:pPr>
              <w:spacing w:after="2" w:line="224" w:lineRule="exact"/>
              <w:ind w:right="142"/>
              <w:jc w:val="center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proofErr w:type="gramStart"/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>EMPLOYER”S</w:t>
            </w:r>
            <w:proofErr w:type="gramEnd"/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 xml:space="preserve"> </w:t>
            </w: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br/>
              <w:t xml:space="preserve">NAME AND </w:t>
            </w: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br/>
              <w:t>ADDRESS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0" w:space="0" w:color="000000"/>
              <w:right w:val="single" w:sz="4" w:space="0" w:color="000000"/>
            </w:tcBorders>
            <w:shd w:val="clear" w:color="EDEAE0" w:fill="EDEAE0"/>
            <w:vAlign w:val="center"/>
          </w:tcPr>
          <w:p w14:paraId="69221ABE" w14:textId="77777777" w:rsidR="00440F6C" w:rsidRPr="00DD3294" w:rsidRDefault="00440F6C" w:rsidP="00434999">
            <w:pPr>
              <w:spacing w:before="226" w:after="227" w:line="224" w:lineRule="exact"/>
              <w:jc w:val="center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>PROJECT DESCRIPTION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0" w:space="0" w:color="000000"/>
              <w:right w:val="single" w:sz="4" w:space="0" w:color="000000"/>
            </w:tcBorders>
            <w:shd w:val="clear" w:color="EDEAE0" w:fill="EDEAE0"/>
            <w:vAlign w:val="center"/>
          </w:tcPr>
          <w:p w14:paraId="5C68CDB4" w14:textId="77777777" w:rsidR="00440F6C" w:rsidRPr="00DD3294" w:rsidRDefault="00440F6C" w:rsidP="00434999">
            <w:pPr>
              <w:spacing w:before="226" w:after="227" w:line="224" w:lineRule="exact"/>
              <w:jc w:val="center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>DUTIES</w:t>
            </w:r>
          </w:p>
        </w:tc>
      </w:tr>
      <w:tr w:rsidR="00440F6C" w:rsidRPr="00013424" w14:paraId="59BEAC6D" w14:textId="77777777" w:rsidTr="00434999">
        <w:trPr>
          <w:trHeight w:hRule="exact" w:val="2145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6167E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2004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9B3D8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2005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537AB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Acoustic </w:t>
            </w:r>
            <w:r w:rsidRPr="00013424">
              <w:rPr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55890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Jupiter’s</w:t>
            </w:r>
          </w:p>
          <w:p w14:paraId="7063640D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Development Gold </w:t>
            </w:r>
            <w:r w:rsidRPr="00013424">
              <w:rPr>
                <w:sz w:val="20"/>
                <w:szCs w:val="20"/>
              </w:rPr>
              <w:br/>
              <w:t>Coas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23B76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The Gold Coast Convention Centre. An international standard convention center for </w:t>
            </w:r>
            <w:proofErr w:type="spellStart"/>
            <w:r w:rsidRPr="00013424">
              <w:rPr>
                <w:sz w:val="20"/>
                <w:szCs w:val="20"/>
              </w:rPr>
              <w:t>uo</w:t>
            </w:r>
            <w:proofErr w:type="spellEnd"/>
            <w:r w:rsidRPr="00013424">
              <w:rPr>
                <w:sz w:val="20"/>
                <w:szCs w:val="20"/>
              </w:rPr>
              <w:t xml:space="preserve"> to 3,500 delegates including </w:t>
            </w:r>
            <w:proofErr w:type="gramStart"/>
            <w:r w:rsidRPr="00013424">
              <w:rPr>
                <w:sz w:val="20"/>
                <w:szCs w:val="20"/>
              </w:rPr>
              <w:t>an</w:t>
            </w:r>
            <w:proofErr w:type="gramEnd"/>
            <w:r w:rsidRPr="00013424">
              <w:rPr>
                <w:sz w:val="20"/>
                <w:szCs w:val="20"/>
              </w:rPr>
              <w:t xml:space="preserve"> major arena and 7,000m of exhibition space.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FF7B4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Acoustic engineering</w:t>
            </w:r>
          </w:p>
        </w:tc>
      </w:tr>
      <w:tr w:rsidR="00440F6C" w:rsidRPr="00013424" w14:paraId="33277382" w14:textId="77777777" w:rsidTr="00434999">
        <w:trPr>
          <w:trHeight w:hRule="exact" w:val="1558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9AAFE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200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17A22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2003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C75C79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Acoustic </w:t>
            </w:r>
            <w:r w:rsidRPr="00013424">
              <w:rPr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34A92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Scientific Acoustics </w:t>
            </w:r>
            <w:r w:rsidRPr="00013424">
              <w:rPr>
                <w:sz w:val="20"/>
                <w:szCs w:val="20"/>
              </w:rPr>
              <w:br/>
              <w:t>Toowoomba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0C139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Toowoomba Empire Theatre. Assisting Scientific Acoustics in the acoustic design of this theatre complex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156B0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Assistance engineering including testing</w:t>
            </w:r>
          </w:p>
        </w:tc>
      </w:tr>
      <w:tr w:rsidR="00440F6C" w:rsidRPr="00013424" w14:paraId="22B2BCE6" w14:textId="77777777" w:rsidTr="00434999">
        <w:trPr>
          <w:trHeight w:hRule="exact" w:val="2285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70657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2002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AEF5A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2003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D2EED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Acoustics </w:t>
            </w:r>
            <w:r w:rsidRPr="00013424">
              <w:rPr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3521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DAS International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16B9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proofErr w:type="spellStart"/>
            <w:r w:rsidRPr="00013424">
              <w:rPr>
                <w:sz w:val="20"/>
                <w:szCs w:val="20"/>
              </w:rPr>
              <w:t>Alos</w:t>
            </w:r>
            <w:proofErr w:type="spellEnd"/>
            <w:r w:rsidRPr="00013424">
              <w:rPr>
                <w:sz w:val="20"/>
                <w:szCs w:val="20"/>
              </w:rPr>
              <w:t xml:space="preserve"> Star Mosque Malaysia. Assisting the AV engineers in establishing appropriate internal acoustic environment to ensure a high level of speech intelligibility from the PA system.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9619E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Acoustic Engineering</w:t>
            </w:r>
          </w:p>
        </w:tc>
      </w:tr>
      <w:tr w:rsidR="00440F6C" w:rsidRPr="00013424" w14:paraId="0B41876E" w14:textId="77777777" w:rsidTr="00434999">
        <w:trPr>
          <w:trHeight w:hRule="exact" w:val="1558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57682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2002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0207B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2003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0B04ED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Acoustic 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89D7D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MMM Mechanical Services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E9063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Lang Park Brisbane 52,000 seat sports stadium. 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606D9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Commissioned to review and provide advice on all aspects of the mechanical services design for the stadium.</w:t>
            </w:r>
          </w:p>
        </w:tc>
      </w:tr>
      <w:tr w:rsidR="00440F6C" w:rsidRPr="00013424" w14:paraId="1A07338C" w14:textId="77777777" w:rsidTr="00434999">
        <w:trPr>
          <w:trHeight w:hRule="exact" w:val="1558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53D35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199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A0793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200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16CD7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Acoustic </w:t>
            </w:r>
            <w:r w:rsidRPr="00013424">
              <w:rPr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95729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Conrad Jupiter’s </w:t>
            </w:r>
            <w:r w:rsidRPr="00013424">
              <w:rPr>
                <w:sz w:val="20"/>
                <w:szCs w:val="20"/>
              </w:rPr>
              <w:br/>
              <w:t>Casino</w:t>
            </w:r>
          </w:p>
          <w:p w14:paraId="57919EAD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Gold Coas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14A83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Working with the Casino to manage noise from amplified entertainment affecting neighbors and hotel guests.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43A23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All aspects of acoustic isolation and testing</w:t>
            </w:r>
          </w:p>
        </w:tc>
      </w:tr>
      <w:tr w:rsidR="00440F6C" w:rsidRPr="00013424" w14:paraId="67018BD3" w14:textId="77777777" w:rsidTr="00434999">
        <w:trPr>
          <w:trHeight w:hRule="exact" w:val="1558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14BBE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199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36F3F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200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5F98B5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Acoustic </w:t>
            </w:r>
            <w:r w:rsidRPr="00013424">
              <w:rPr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222E8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Fletcher Construction Brisban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1FF3E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Southbank Hotel. A 150 room </w:t>
            </w:r>
            <w:proofErr w:type="gramStart"/>
            <w:r w:rsidRPr="00013424">
              <w:rPr>
                <w:sz w:val="20"/>
                <w:szCs w:val="20"/>
              </w:rPr>
              <w:t>5 star</w:t>
            </w:r>
            <w:proofErr w:type="gramEnd"/>
            <w:r w:rsidRPr="00013424">
              <w:rPr>
                <w:sz w:val="20"/>
                <w:szCs w:val="20"/>
              </w:rPr>
              <w:t xml:space="preserve"> hotel </w:t>
            </w:r>
            <w:r w:rsidRPr="00013424">
              <w:rPr>
                <w:sz w:val="20"/>
                <w:szCs w:val="20"/>
              </w:rPr>
              <w:br/>
              <w:t>at South Bank Brisbane located immediately next to a freight rail line.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9A2A5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All acoustic engineering aspects with particular concern with rail noise.</w:t>
            </w:r>
          </w:p>
        </w:tc>
      </w:tr>
      <w:tr w:rsidR="00440F6C" w:rsidRPr="00013424" w14:paraId="3D7CC4FA" w14:textId="77777777" w:rsidTr="00434999">
        <w:trPr>
          <w:trHeight w:hRule="exact" w:val="1348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E0F78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1997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4450F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1998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A41D0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Acoustics </w:t>
            </w:r>
            <w:r w:rsidRPr="00013424">
              <w:rPr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BC1F3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Australia </w:t>
            </w:r>
            <w:r w:rsidRPr="00013424">
              <w:rPr>
                <w:sz w:val="20"/>
                <w:szCs w:val="20"/>
              </w:rPr>
              <w:br/>
              <w:t xml:space="preserve">Government though </w:t>
            </w:r>
            <w:r w:rsidRPr="00013424">
              <w:rPr>
                <w:sz w:val="20"/>
                <w:szCs w:val="20"/>
              </w:rPr>
              <w:br/>
              <w:t xml:space="preserve">Lincolne Scott </w:t>
            </w:r>
            <w:r w:rsidRPr="00013424">
              <w:rPr>
                <w:sz w:val="20"/>
                <w:szCs w:val="20"/>
              </w:rPr>
              <w:br/>
              <w:t>Bangkok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C44A6" w14:textId="77777777" w:rsidR="00440F6C" w:rsidRPr="00013424" w:rsidRDefault="00440F6C" w:rsidP="00434999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A </w:t>
            </w:r>
            <w:proofErr w:type="gramStart"/>
            <w:r w:rsidRPr="00013424">
              <w:rPr>
                <w:sz w:val="20"/>
                <w:szCs w:val="20"/>
              </w:rPr>
              <w:t>3 story</w:t>
            </w:r>
            <w:proofErr w:type="gramEnd"/>
            <w:r w:rsidRPr="00013424">
              <w:rPr>
                <w:sz w:val="20"/>
                <w:szCs w:val="20"/>
              </w:rPr>
              <w:t xml:space="preserve"> apartment building being </w:t>
            </w:r>
            <w:r w:rsidRPr="00013424">
              <w:rPr>
                <w:sz w:val="20"/>
                <w:szCs w:val="20"/>
              </w:rPr>
              <w:br/>
              <w:t>constructed to high international standards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23EB8" w14:textId="77777777" w:rsidR="00440F6C" w:rsidRPr="00013424" w:rsidRDefault="00440F6C" w:rsidP="00434999">
            <w:pPr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Project acoustic consultant</w:t>
            </w:r>
          </w:p>
        </w:tc>
      </w:tr>
    </w:tbl>
    <w:p w14:paraId="769D8422" w14:textId="77777777" w:rsidR="00440F6C" w:rsidRPr="00013424" w:rsidRDefault="00440F6C" w:rsidP="00AD49A0">
      <w:pPr>
        <w:spacing w:before="7" w:line="225" w:lineRule="exact"/>
        <w:jc w:val="center"/>
        <w:textAlignment w:val="baseline"/>
        <w:rPr>
          <w:rFonts w:eastAsia="Arial"/>
          <w:b/>
          <w:color w:val="000000"/>
          <w:sz w:val="20"/>
          <w:szCs w:val="20"/>
        </w:rPr>
      </w:pPr>
    </w:p>
    <w:p w14:paraId="13E2F9FA" w14:textId="77777777" w:rsidR="00AD49A0" w:rsidRPr="00013424" w:rsidRDefault="00AD49A0" w:rsidP="00AD49A0">
      <w:pPr>
        <w:spacing w:before="7" w:line="225" w:lineRule="exact"/>
        <w:jc w:val="center"/>
        <w:textAlignment w:val="baseline"/>
        <w:rPr>
          <w:rFonts w:eastAsia="Arial"/>
          <w:color w:val="000000"/>
          <w:spacing w:val="1"/>
          <w:sz w:val="20"/>
          <w:szCs w:val="20"/>
        </w:rPr>
      </w:pPr>
    </w:p>
    <w:tbl>
      <w:tblPr>
        <w:tblpPr w:leftFromText="180" w:rightFromText="180" w:vertAnchor="page" w:horzAnchor="margin" w:tblpXSpec="center" w:tblpY="2311"/>
        <w:tblW w:w="99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46"/>
        <w:gridCol w:w="851"/>
        <w:gridCol w:w="1559"/>
        <w:gridCol w:w="1701"/>
        <w:gridCol w:w="2410"/>
        <w:gridCol w:w="2551"/>
      </w:tblGrid>
      <w:tr w:rsidR="00440F6C" w:rsidRPr="00013424" w14:paraId="55582239" w14:textId="77777777" w:rsidTr="00440F6C">
        <w:trPr>
          <w:trHeight w:hRule="exact" w:val="894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DEAE0" w:fill="EDEAE0"/>
            <w:vAlign w:val="center"/>
          </w:tcPr>
          <w:p w14:paraId="059C9569" w14:textId="77777777" w:rsidR="00440F6C" w:rsidRPr="00DD3294" w:rsidRDefault="00440F6C" w:rsidP="00440F6C">
            <w:pPr>
              <w:spacing w:after="6" w:line="224" w:lineRule="exact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lastRenderedPageBreak/>
              <w:t xml:space="preserve">  FROM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0" w:space="0" w:color="000000"/>
              <w:right w:val="single" w:sz="4" w:space="0" w:color="000000"/>
            </w:tcBorders>
            <w:shd w:val="clear" w:color="EDEAE0" w:fill="EDEAE0"/>
            <w:vAlign w:val="center"/>
          </w:tcPr>
          <w:p w14:paraId="631C895A" w14:textId="77777777" w:rsidR="00440F6C" w:rsidRPr="00DD3294" w:rsidRDefault="00440F6C" w:rsidP="00440F6C">
            <w:pPr>
              <w:spacing w:after="6" w:line="224" w:lineRule="exact"/>
              <w:ind w:right="-141"/>
              <w:jc w:val="center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>T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0" w:space="0" w:color="000000"/>
              <w:right w:val="single" w:sz="4" w:space="0" w:color="000000"/>
            </w:tcBorders>
            <w:shd w:val="clear" w:color="EDEAE0" w:fill="EDEAE0"/>
          </w:tcPr>
          <w:p w14:paraId="58CE21FA" w14:textId="77777777" w:rsidR="00440F6C" w:rsidRPr="00DD3294" w:rsidRDefault="00440F6C" w:rsidP="00440F6C">
            <w:pPr>
              <w:spacing w:before="112" w:after="117" w:line="224" w:lineRule="exact"/>
              <w:ind w:right="142"/>
              <w:jc w:val="center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 xml:space="preserve">DESIGNATION </w:t>
            </w: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br/>
              <w:t>POSITIO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0" w:space="0" w:color="000000"/>
              <w:right w:val="single" w:sz="4" w:space="0" w:color="000000"/>
            </w:tcBorders>
            <w:shd w:val="clear" w:color="EDEAE0" w:fill="EDEAE0"/>
          </w:tcPr>
          <w:p w14:paraId="76FA5D51" w14:textId="77777777" w:rsidR="00440F6C" w:rsidRPr="00DD3294" w:rsidRDefault="00440F6C" w:rsidP="00440F6C">
            <w:pPr>
              <w:spacing w:after="2" w:line="224" w:lineRule="exact"/>
              <w:ind w:right="142"/>
              <w:jc w:val="center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proofErr w:type="gramStart"/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>EMPLOYER”S</w:t>
            </w:r>
            <w:proofErr w:type="gramEnd"/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 xml:space="preserve"> </w:t>
            </w: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br/>
              <w:t xml:space="preserve">NAME AND </w:t>
            </w: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br/>
              <w:t>ADDRESS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0" w:space="0" w:color="000000"/>
              <w:right w:val="single" w:sz="4" w:space="0" w:color="000000"/>
            </w:tcBorders>
            <w:shd w:val="clear" w:color="EDEAE0" w:fill="EDEAE0"/>
            <w:vAlign w:val="center"/>
          </w:tcPr>
          <w:p w14:paraId="7DDAE309" w14:textId="77777777" w:rsidR="00440F6C" w:rsidRPr="00DD3294" w:rsidRDefault="00440F6C" w:rsidP="00440F6C">
            <w:pPr>
              <w:spacing w:before="226" w:after="227" w:line="224" w:lineRule="exact"/>
              <w:jc w:val="center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>PROJECT DESCRIPTION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0" w:space="0" w:color="000000"/>
              <w:right w:val="single" w:sz="4" w:space="0" w:color="000000"/>
            </w:tcBorders>
            <w:shd w:val="clear" w:color="EDEAE0" w:fill="EDEAE0"/>
            <w:vAlign w:val="center"/>
          </w:tcPr>
          <w:p w14:paraId="5144BECA" w14:textId="77777777" w:rsidR="00440F6C" w:rsidRPr="00DD3294" w:rsidRDefault="00440F6C" w:rsidP="00440F6C">
            <w:pPr>
              <w:spacing w:before="226" w:after="227" w:line="224" w:lineRule="exact"/>
              <w:jc w:val="center"/>
              <w:textAlignment w:val="baseline"/>
              <w:rPr>
                <w:rFonts w:eastAsia="Arial"/>
                <w:b/>
                <w:color w:val="000000"/>
                <w:sz w:val="18"/>
                <w:szCs w:val="18"/>
              </w:rPr>
            </w:pPr>
            <w:r w:rsidRPr="00DD3294">
              <w:rPr>
                <w:rFonts w:eastAsia="Arial"/>
                <w:b/>
                <w:color w:val="000000"/>
                <w:sz w:val="18"/>
                <w:szCs w:val="18"/>
              </w:rPr>
              <w:t>DUTIES</w:t>
            </w:r>
          </w:p>
        </w:tc>
      </w:tr>
      <w:tr w:rsidR="00440F6C" w:rsidRPr="00013424" w14:paraId="10B4CD29" w14:textId="77777777" w:rsidTr="00434999">
        <w:trPr>
          <w:trHeight w:hRule="exact" w:val="970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5D28E" w14:textId="77777777" w:rsidR="00440F6C" w:rsidRPr="00013424" w:rsidRDefault="00440F6C" w:rsidP="00440F6C">
            <w:pPr>
              <w:spacing w:after="728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96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B5001" w14:textId="77777777" w:rsidR="00440F6C" w:rsidRPr="00013424" w:rsidRDefault="00440F6C" w:rsidP="00440F6C">
            <w:pPr>
              <w:spacing w:after="728" w:line="225" w:lineRule="exact"/>
              <w:ind w:right="-141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97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8F59B" w14:textId="77777777" w:rsidR="00440F6C" w:rsidRPr="00013424" w:rsidRDefault="00440F6C" w:rsidP="00440F6C">
            <w:pPr>
              <w:spacing w:after="728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coustic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2FA79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Sunland Group </w:t>
            </w:r>
            <w:r w:rsidRPr="00013424">
              <w:rPr>
                <w:sz w:val="20"/>
                <w:szCs w:val="20"/>
              </w:rPr>
              <w:br/>
              <w:t>Gold Coast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FD285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Q1.</w:t>
            </w:r>
            <w:r w:rsidRPr="00013424">
              <w:rPr>
                <w:sz w:val="20"/>
                <w:szCs w:val="20"/>
              </w:rPr>
              <w:tab/>
              <w:t>An 80 level 500 room high rise residential tower. $60m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BF4A3" w14:textId="77777777" w:rsidR="00440F6C" w:rsidRPr="00013424" w:rsidRDefault="00440F6C" w:rsidP="00440F6C">
            <w:pPr>
              <w:spacing w:after="51" w:line="225" w:lineRule="exact"/>
              <w:ind w:left="108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Responsibility included all issues of noise isolation and mechanical plant noise control.</w:t>
            </w:r>
          </w:p>
        </w:tc>
      </w:tr>
      <w:tr w:rsidR="00440F6C" w:rsidRPr="00013424" w14:paraId="56A9591B" w14:textId="77777777" w:rsidTr="00434999">
        <w:trPr>
          <w:trHeight w:hRule="exact" w:val="970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F5D5D" w14:textId="77777777" w:rsidR="00440F6C" w:rsidRPr="00013424" w:rsidRDefault="00440F6C" w:rsidP="00440F6C">
            <w:pPr>
              <w:spacing w:after="728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9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D667E" w14:textId="77777777" w:rsidR="00440F6C" w:rsidRPr="00013424" w:rsidRDefault="00440F6C" w:rsidP="00440F6C">
            <w:pPr>
              <w:spacing w:after="728" w:line="225" w:lineRule="exact"/>
              <w:ind w:right="-141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96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1C1F9" w14:textId="77777777" w:rsidR="00440F6C" w:rsidRPr="00013424" w:rsidRDefault="00440F6C" w:rsidP="00440F6C">
            <w:pPr>
              <w:spacing w:after="728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coustic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B41E6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Sunland Group </w:t>
            </w:r>
            <w:r w:rsidRPr="00013424">
              <w:rPr>
                <w:sz w:val="20"/>
                <w:szCs w:val="20"/>
              </w:rPr>
              <w:br/>
              <w:t>Gold Coast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C0998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Palazzo Versace Gold Coast.  A 5 star $60m </w:t>
            </w:r>
          </w:p>
          <w:p w14:paraId="7BD8DB91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hotel development.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C313A" w14:textId="77777777" w:rsidR="00440F6C" w:rsidRPr="00013424" w:rsidRDefault="00440F6C" w:rsidP="00440F6C">
            <w:pPr>
              <w:spacing w:after="51" w:line="225" w:lineRule="exact"/>
              <w:ind w:left="108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Responsibility included all issues of noise isolation and mechanical plant noise.</w:t>
            </w:r>
          </w:p>
        </w:tc>
      </w:tr>
      <w:tr w:rsidR="00440F6C" w:rsidRPr="00013424" w14:paraId="2E70194A" w14:textId="77777777" w:rsidTr="00434999">
        <w:trPr>
          <w:trHeight w:hRule="exact" w:val="970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C553F" w14:textId="77777777" w:rsidR="00440F6C" w:rsidRPr="00013424" w:rsidRDefault="00440F6C" w:rsidP="00440F6C">
            <w:pPr>
              <w:spacing w:after="728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9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F3610" w14:textId="77777777" w:rsidR="00440F6C" w:rsidRPr="00013424" w:rsidRDefault="00440F6C" w:rsidP="00440F6C">
            <w:pPr>
              <w:spacing w:after="728" w:line="225" w:lineRule="exact"/>
              <w:ind w:right="-141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95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9FE65" w14:textId="77777777" w:rsidR="00440F6C" w:rsidRPr="00013424" w:rsidRDefault="00440F6C" w:rsidP="00440F6C">
            <w:pPr>
              <w:spacing w:after="728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coustics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148D3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Impact </w:t>
            </w:r>
            <w:proofErr w:type="spellStart"/>
            <w:r w:rsidRPr="00013424">
              <w:rPr>
                <w:sz w:val="20"/>
                <w:szCs w:val="20"/>
              </w:rPr>
              <w:t>Mong</w:t>
            </w:r>
            <w:proofErr w:type="spellEnd"/>
            <w:r w:rsidRPr="00013424">
              <w:rPr>
                <w:sz w:val="20"/>
                <w:szCs w:val="20"/>
              </w:rPr>
              <w:t xml:space="preserve"> Ton </w:t>
            </w:r>
            <w:proofErr w:type="spellStart"/>
            <w:r w:rsidRPr="00013424">
              <w:rPr>
                <w:sz w:val="20"/>
                <w:szCs w:val="20"/>
              </w:rPr>
              <w:t>Tani</w:t>
            </w:r>
            <w:proofErr w:type="spellEnd"/>
            <w:r w:rsidRPr="00013424">
              <w:rPr>
                <w:sz w:val="20"/>
                <w:szCs w:val="20"/>
              </w:rPr>
              <w:t xml:space="preserve"> Bangkok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3A236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Impact Arena Bangkok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2F079" w14:textId="77777777" w:rsidR="00440F6C" w:rsidRPr="00013424" w:rsidRDefault="00440F6C" w:rsidP="00440F6C">
            <w:pPr>
              <w:spacing w:after="51" w:line="225" w:lineRule="exact"/>
              <w:ind w:left="108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Assessing the room acoustic and recommend acoustic treatment to upgrade the levels of speech intelligibility.</w:t>
            </w:r>
          </w:p>
        </w:tc>
      </w:tr>
      <w:tr w:rsidR="00440F6C" w:rsidRPr="00013424" w14:paraId="6C87E148" w14:textId="77777777" w:rsidTr="00434999">
        <w:trPr>
          <w:trHeight w:hRule="exact" w:val="970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702BA" w14:textId="77777777" w:rsidR="00440F6C" w:rsidRPr="00013424" w:rsidRDefault="00440F6C" w:rsidP="00440F6C">
            <w:pPr>
              <w:spacing w:after="728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94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0610D" w14:textId="77777777" w:rsidR="00440F6C" w:rsidRPr="00013424" w:rsidRDefault="00440F6C" w:rsidP="00440F6C">
            <w:pPr>
              <w:spacing w:after="728" w:line="225" w:lineRule="exact"/>
              <w:ind w:right="-141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96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81480" w14:textId="77777777" w:rsidR="00440F6C" w:rsidRPr="00013424" w:rsidRDefault="00440F6C" w:rsidP="00440F6C">
            <w:pPr>
              <w:spacing w:after="728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coustic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7581A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Charters Tower Theatre and Cinema Complex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BC2F8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A </w:t>
            </w:r>
            <w:proofErr w:type="gramStart"/>
            <w:r w:rsidRPr="00013424">
              <w:rPr>
                <w:sz w:val="20"/>
                <w:szCs w:val="20"/>
              </w:rPr>
              <w:t>700 seal</w:t>
            </w:r>
            <w:proofErr w:type="gramEnd"/>
            <w:r w:rsidRPr="00013424">
              <w:rPr>
                <w:sz w:val="20"/>
                <w:szCs w:val="20"/>
              </w:rPr>
              <w:t xml:space="preserve"> theatre and cinema in the center of Charters Tower QLD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3A904" w14:textId="77777777" w:rsidR="00440F6C" w:rsidRPr="00013424" w:rsidRDefault="00440F6C" w:rsidP="00440F6C">
            <w:pPr>
              <w:spacing w:after="51" w:line="225" w:lineRule="exact"/>
              <w:ind w:left="108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Theatre acoustic design and the control of mechanical plant noise</w:t>
            </w:r>
          </w:p>
        </w:tc>
      </w:tr>
      <w:tr w:rsidR="00440F6C" w:rsidRPr="00013424" w14:paraId="03C00F0A" w14:textId="77777777" w:rsidTr="00434999">
        <w:trPr>
          <w:trHeight w:hRule="exact" w:val="970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A7766" w14:textId="77777777" w:rsidR="00440F6C" w:rsidRPr="00013424" w:rsidRDefault="00440F6C" w:rsidP="00440F6C">
            <w:pPr>
              <w:spacing w:after="728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94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361CA" w14:textId="77777777" w:rsidR="00440F6C" w:rsidRPr="00013424" w:rsidRDefault="00440F6C" w:rsidP="00440F6C">
            <w:pPr>
              <w:spacing w:after="728" w:line="225" w:lineRule="exact"/>
              <w:ind w:right="-141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95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6523" w14:textId="77777777" w:rsidR="00440F6C" w:rsidRPr="00013424" w:rsidRDefault="00440F6C" w:rsidP="00440F6C">
            <w:pPr>
              <w:spacing w:after="728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coustics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3D8FE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Jupiter Development Gold Coast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843B2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A $160m casino and </w:t>
            </w:r>
            <w:proofErr w:type="gramStart"/>
            <w:r w:rsidRPr="00013424">
              <w:rPr>
                <w:sz w:val="20"/>
                <w:szCs w:val="20"/>
              </w:rPr>
              <w:t>5 star</w:t>
            </w:r>
            <w:proofErr w:type="gramEnd"/>
            <w:r w:rsidRPr="00013424">
              <w:rPr>
                <w:sz w:val="20"/>
                <w:szCs w:val="20"/>
              </w:rPr>
              <w:t xml:space="preserve"> hotel refurbishment in the Brisbane CBD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9B8B8" w14:textId="77777777" w:rsidR="00440F6C" w:rsidRPr="00013424" w:rsidRDefault="00440F6C" w:rsidP="00440F6C">
            <w:pPr>
              <w:spacing w:after="51" w:line="225" w:lineRule="exact"/>
              <w:ind w:left="108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ll acoustic </w:t>
            </w:r>
            <w:proofErr w:type="gramStart"/>
            <w:r w:rsidRPr="00013424">
              <w:rPr>
                <w:rFonts w:eastAsia="Arial"/>
                <w:color w:val="000000"/>
                <w:sz w:val="20"/>
                <w:szCs w:val="20"/>
              </w:rPr>
              <w:t>engineers</w:t>
            </w:r>
            <w:proofErr w:type="gramEnd"/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 aspects of the project</w:t>
            </w:r>
          </w:p>
        </w:tc>
      </w:tr>
      <w:tr w:rsidR="00440F6C" w:rsidRPr="00013424" w14:paraId="767D5363" w14:textId="77777777" w:rsidTr="00434999">
        <w:trPr>
          <w:trHeight w:hRule="exact" w:val="970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D9BD7" w14:textId="77777777" w:rsidR="00440F6C" w:rsidRPr="00013424" w:rsidRDefault="00440F6C" w:rsidP="00440F6C">
            <w:pPr>
              <w:spacing w:after="728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91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0838F" w14:textId="77777777" w:rsidR="00440F6C" w:rsidRPr="00013424" w:rsidRDefault="00440F6C" w:rsidP="00440F6C">
            <w:pPr>
              <w:spacing w:after="728" w:line="225" w:lineRule="exact"/>
              <w:ind w:right="-141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Curren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3F9EA" w14:textId="77777777" w:rsidR="00440F6C" w:rsidRPr="00013424" w:rsidRDefault="00440F6C" w:rsidP="00440F6C">
            <w:pPr>
              <w:spacing w:after="728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CE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4E50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Palmer Acoustics </w:t>
            </w:r>
            <w:r w:rsidRPr="00013424">
              <w:rPr>
                <w:sz w:val="20"/>
                <w:szCs w:val="20"/>
              </w:rPr>
              <w:br/>
              <w:t>(Australia) Pty Ltd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437C5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Principal Engineer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DC38D7" w14:textId="77777777" w:rsidR="00440F6C" w:rsidRPr="00013424" w:rsidRDefault="00440F6C" w:rsidP="00440F6C">
            <w:pPr>
              <w:spacing w:after="51" w:line="225" w:lineRule="exact"/>
              <w:ind w:left="108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Responsible for the day to day running of the company and quality management of the consultancy</w:t>
            </w:r>
          </w:p>
        </w:tc>
      </w:tr>
      <w:tr w:rsidR="00440F6C" w:rsidRPr="00013424" w14:paraId="7629E733" w14:textId="77777777" w:rsidTr="00434999">
        <w:trPr>
          <w:trHeight w:hRule="exact" w:val="830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50183" w14:textId="77777777" w:rsidR="00440F6C" w:rsidRPr="00013424" w:rsidRDefault="00440F6C" w:rsidP="00440F6C">
            <w:pPr>
              <w:spacing w:after="589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89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7E4DF" w14:textId="77777777" w:rsidR="00440F6C" w:rsidRPr="00013424" w:rsidRDefault="00440F6C" w:rsidP="00440F6C">
            <w:pPr>
              <w:spacing w:after="589" w:line="225" w:lineRule="exact"/>
              <w:ind w:right="-141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9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23F02A" w14:textId="77777777" w:rsidR="00440F6C" w:rsidRPr="00013424" w:rsidRDefault="00440F6C" w:rsidP="00440F6C">
            <w:pPr>
              <w:spacing w:after="363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coustic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Consultan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15B17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Lincolne Scott </w:t>
            </w:r>
            <w:r w:rsidRPr="00013424">
              <w:rPr>
                <w:sz w:val="20"/>
                <w:szCs w:val="20"/>
              </w:rPr>
              <w:br/>
              <w:t>Brisbane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0677D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Senior Acoustic engineer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EC9A0" w14:textId="77777777" w:rsidR="00440F6C" w:rsidRPr="00013424" w:rsidRDefault="00440F6C" w:rsidP="00440F6C">
            <w:pPr>
              <w:spacing w:after="137" w:line="225" w:lineRule="exact"/>
              <w:ind w:left="108" w:right="180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Acoustic consultant for a multi-disciplinary engineering company</w:t>
            </w:r>
          </w:p>
        </w:tc>
      </w:tr>
      <w:tr w:rsidR="00440F6C" w:rsidRPr="00013424" w14:paraId="0D42A499" w14:textId="77777777" w:rsidTr="00434999">
        <w:trPr>
          <w:trHeight w:hRule="exact" w:val="1104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7804B" w14:textId="77777777" w:rsidR="00440F6C" w:rsidRPr="00013424" w:rsidRDefault="00440F6C" w:rsidP="00440F6C">
            <w:pPr>
              <w:spacing w:after="858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87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1A553" w14:textId="77777777" w:rsidR="00440F6C" w:rsidRPr="00013424" w:rsidRDefault="00440F6C" w:rsidP="00440F6C">
            <w:pPr>
              <w:spacing w:after="858" w:line="225" w:lineRule="exact"/>
              <w:ind w:right="-141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89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02018" w14:textId="77777777" w:rsidR="00440F6C" w:rsidRPr="00013424" w:rsidRDefault="00440F6C" w:rsidP="00440F6C">
            <w:pPr>
              <w:spacing w:after="632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coustic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C0261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Fletcher Mecon </w:t>
            </w:r>
            <w:r w:rsidRPr="00013424">
              <w:rPr>
                <w:sz w:val="20"/>
                <w:szCs w:val="20"/>
              </w:rPr>
              <w:br/>
              <w:t>Auckland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3E58E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Senior Building Services Engineer </w:t>
            </w:r>
            <w:r w:rsidRPr="00013424">
              <w:rPr>
                <w:sz w:val="20"/>
                <w:szCs w:val="20"/>
              </w:rPr>
              <w:br/>
              <w:t>(Mechanical and Acoustic)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A59C4" w14:textId="77777777" w:rsidR="00440F6C" w:rsidRPr="00013424" w:rsidRDefault="00440F6C" w:rsidP="00440F6C">
            <w:pPr>
              <w:spacing w:after="411" w:line="225" w:lineRule="exact"/>
              <w:ind w:left="108" w:right="144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Designing noise control treatments for building services in commercial buildings</w:t>
            </w:r>
          </w:p>
        </w:tc>
      </w:tr>
      <w:tr w:rsidR="00440F6C" w:rsidRPr="00013424" w14:paraId="04298B51" w14:textId="77777777" w:rsidTr="00434999">
        <w:trPr>
          <w:trHeight w:hRule="exact" w:val="1104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146BD" w14:textId="77777777" w:rsidR="00440F6C" w:rsidRPr="00013424" w:rsidRDefault="00440F6C" w:rsidP="00440F6C">
            <w:pPr>
              <w:spacing w:after="868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82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3B39A" w14:textId="77777777" w:rsidR="00440F6C" w:rsidRPr="00013424" w:rsidRDefault="00440F6C" w:rsidP="00440F6C">
            <w:pPr>
              <w:spacing w:after="868" w:line="225" w:lineRule="exact"/>
              <w:ind w:right="-141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87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DE6DA" w14:textId="77777777" w:rsidR="00440F6C" w:rsidRPr="00013424" w:rsidRDefault="00440F6C" w:rsidP="00440F6C">
            <w:pPr>
              <w:spacing w:after="642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coustic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Consultan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DECBF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proofErr w:type="spellStart"/>
            <w:r w:rsidRPr="00013424">
              <w:rPr>
                <w:sz w:val="20"/>
                <w:szCs w:val="20"/>
              </w:rPr>
              <w:t>Satory</w:t>
            </w:r>
            <w:proofErr w:type="spellEnd"/>
            <w:r w:rsidRPr="00013424">
              <w:rPr>
                <w:sz w:val="20"/>
                <w:szCs w:val="20"/>
              </w:rPr>
              <w:t xml:space="preserve"> Palmer </w:t>
            </w:r>
            <w:r w:rsidRPr="00013424">
              <w:rPr>
                <w:sz w:val="20"/>
                <w:szCs w:val="20"/>
              </w:rPr>
              <w:br/>
              <w:t xml:space="preserve">Acoustics and Noise </w:t>
            </w:r>
            <w:r w:rsidRPr="00013424">
              <w:rPr>
                <w:sz w:val="20"/>
                <w:szCs w:val="20"/>
              </w:rPr>
              <w:br/>
              <w:t xml:space="preserve">Control Advisory </w:t>
            </w:r>
            <w:r w:rsidRPr="00013424">
              <w:rPr>
                <w:sz w:val="20"/>
                <w:szCs w:val="20"/>
              </w:rPr>
              <w:br/>
              <w:t>Services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03406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Acoustic Engineer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8C5D0" w14:textId="77777777" w:rsidR="00440F6C" w:rsidRPr="00013424" w:rsidRDefault="00440F6C" w:rsidP="00440F6C">
            <w:pPr>
              <w:spacing w:after="421" w:line="225" w:lineRule="exact"/>
              <w:ind w:left="108" w:right="864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dvising </w:t>
            </w:r>
            <w:proofErr w:type="gramStart"/>
            <w:r w:rsidRPr="00013424">
              <w:rPr>
                <w:rFonts w:eastAsia="Arial"/>
                <w:color w:val="000000"/>
                <w:sz w:val="20"/>
                <w:szCs w:val="20"/>
              </w:rPr>
              <w:t>with regard to</w:t>
            </w:r>
            <w:proofErr w:type="gramEnd"/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 engineer noise control products</w:t>
            </w:r>
          </w:p>
        </w:tc>
      </w:tr>
      <w:tr w:rsidR="00440F6C" w:rsidRPr="00013424" w14:paraId="5433543C" w14:textId="77777777" w:rsidTr="00434999">
        <w:trPr>
          <w:trHeight w:hRule="exact" w:val="884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2523B" w14:textId="77777777" w:rsidR="00440F6C" w:rsidRPr="00013424" w:rsidRDefault="00440F6C" w:rsidP="00440F6C">
            <w:pPr>
              <w:spacing w:after="642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8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976ED" w14:textId="77777777" w:rsidR="00440F6C" w:rsidRPr="00013424" w:rsidRDefault="00440F6C" w:rsidP="00440F6C">
            <w:pPr>
              <w:spacing w:after="642" w:line="225" w:lineRule="exact"/>
              <w:ind w:right="-141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8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4459A" w14:textId="77777777" w:rsidR="00440F6C" w:rsidRPr="00013424" w:rsidRDefault="00440F6C" w:rsidP="00440F6C">
            <w:pPr>
              <w:spacing w:after="416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coustic Sales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F072E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 xml:space="preserve">Taylor Richardson </w:t>
            </w:r>
            <w:r w:rsidRPr="00013424">
              <w:rPr>
                <w:sz w:val="20"/>
                <w:szCs w:val="20"/>
              </w:rPr>
              <w:br/>
              <w:t>Auckland NZ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32835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Sales Engineer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A5171" w14:textId="77777777" w:rsidR="00440F6C" w:rsidRPr="00013424" w:rsidRDefault="00440F6C" w:rsidP="00440F6C">
            <w:pPr>
              <w:spacing w:after="191" w:line="225" w:lineRule="exact"/>
              <w:ind w:left="108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Designing acoustic treatment using a range of noise control products</w:t>
            </w:r>
          </w:p>
        </w:tc>
      </w:tr>
      <w:tr w:rsidR="00440F6C" w:rsidRPr="00013424" w14:paraId="4591871E" w14:textId="77777777" w:rsidTr="00434999">
        <w:trPr>
          <w:trHeight w:hRule="exact" w:val="1104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3691F" w14:textId="77777777" w:rsidR="00440F6C" w:rsidRPr="00013424" w:rsidRDefault="00440F6C" w:rsidP="00440F6C">
            <w:pPr>
              <w:spacing w:after="853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77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4B69B" w14:textId="77777777" w:rsidR="00440F6C" w:rsidRPr="00013424" w:rsidRDefault="00440F6C" w:rsidP="00440F6C">
            <w:pPr>
              <w:spacing w:after="853" w:line="225" w:lineRule="exact"/>
              <w:ind w:right="-141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78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EE4B2C" w14:textId="77777777" w:rsidR="00440F6C" w:rsidRPr="00013424" w:rsidRDefault="00440F6C" w:rsidP="00440F6C">
            <w:pPr>
              <w:spacing w:after="402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University of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 xml:space="preserve">Canterbury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Studen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6C249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Employed by Air NZ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82230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Engineering Student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48A10" w14:textId="77777777" w:rsidR="00440F6C" w:rsidRPr="00013424" w:rsidRDefault="00440F6C" w:rsidP="00440F6C">
            <w:pPr>
              <w:spacing w:after="853" w:line="225" w:lineRule="exact"/>
              <w:ind w:left="97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Student</w:t>
            </w:r>
          </w:p>
        </w:tc>
      </w:tr>
      <w:tr w:rsidR="00440F6C" w:rsidRPr="00013424" w14:paraId="1FBE4E07" w14:textId="77777777" w:rsidTr="00434999">
        <w:trPr>
          <w:trHeight w:hRule="exact" w:val="1104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954AC" w14:textId="77777777" w:rsidR="00440F6C" w:rsidRPr="00013424" w:rsidRDefault="00440F6C" w:rsidP="00440F6C">
            <w:pPr>
              <w:spacing w:after="863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71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25554" w14:textId="77777777" w:rsidR="00440F6C" w:rsidRPr="00013424" w:rsidRDefault="00440F6C" w:rsidP="00440F6C">
            <w:pPr>
              <w:spacing w:after="863" w:line="225" w:lineRule="exact"/>
              <w:ind w:right="-141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198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04153" w14:textId="77777777" w:rsidR="00440F6C" w:rsidRPr="00013424" w:rsidRDefault="00440F6C" w:rsidP="00440F6C">
            <w:pPr>
              <w:spacing w:after="637" w:line="225" w:lineRule="exact"/>
              <w:jc w:val="center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 xml:space="preserve">Aircraft </w:t>
            </w:r>
            <w:r w:rsidRPr="00013424">
              <w:rPr>
                <w:rFonts w:eastAsia="Arial"/>
                <w:color w:val="000000"/>
                <w:sz w:val="20"/>
                <w:szCs w:val="20"/>
              </w:rPr>
              <w:br/>
              <w:t>Engine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6BD69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Air New Zealand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D17B9" w14:textId="77777777" w:rsidR="00440F6C" w:rsidRPr="00013424" w:rsidRDefault="00440F6C" w:rsidP="00440F6C">
            <w:pPr>
              <w:ind w:left="141" w:right="142"/>
              <w:rPr>
                <w:sz w:val="20"/>
                <w:szCs w:val="20"/>
              </w:rPr>
            </w:pPr>
            <w:r w:rsidRPr="00013424">
              <w:rPr>
                <w:sz w:val="20"/>
                <w:szCs w:val="20"/>
              </w:rPr>
              <w:t>Apprentice and Aircraft Tradesmen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3DEFC" w14:textId="77777777" w:rsidR="00440F6C" w:rsidRPr="00013424" w:rsidRDefault="00440F6C" w:rsidP="00440F6C">
            <w:pPr>
              <w:spacing w:after="863" w:line="225" w:lineRule="exact"/>
              <w:ind w:left="97"/>
              <w:textAlignment w:val="baseline"/>
              <w:rPr>
                <w:rFonts w:eastAsia="Arial"/>
                <w:color w:val="000000"/>
                <w:sz w:val="20"/>
                <w:szCs w:val="20"/>
              </w:rPr>
            </w:pPr>
            <w:r w:rsidRPr="00013424">
              <w:rPr>
                <w:rFonts w:eastAsia="Arial"/>
                <w:color w:val="000000"/>
                <w:sz w:val="20"/>
                <w:szCs w:val="20"/>
              </w:rPr>
              <w:t>Aircraft maintenance</w:t>
            </w:r>
          </w:p>
        </w:tc>
      </w:tr>
    </w:tbl>
    <w:p w14:paraId="62C42C45" w14:textId="77777777" w:rsidR="00440F6C" w:rsidRDefault="00440F6C" w:rsidP="00440F6C">
      <w:pPr>
        <w:spacing w:before="8" w:after="364" w:line="224" w:lineRule="exact"/>
        <w:ind w:left="144"/>
        <w:textAlignment w:val="baseline"/>
        <w:rPr>
          <w:noProof/>
          <w:sz w:val="20"/>
          <w:szCs w:val="20"/>
          <w:lang w:val="en-AU" w:eastAsia="en-AU"/>
        </w:rPr>
      </w:pPr>
    </w:p>
    <w:p w14:paraId="1AE34915" w14:textId="77777777" w:rsidR="00440F6C" w:rsidRPr="00013424" w:rsidRDefault="00440F6C" w:rsidP="00440F6C">
      <w:pPr>
        <w:spacing w:before="8" w:after="364" w:line="224" w:lineRule="exact"/>
        <w:ind w:left="144"/>
        <w:textAlignment w:val="baseline"/>
        <w:rPr>
          <w:rFonts w:eastAsia="Arial"/>
          <w:color w:val="000000"/>
          <w:spacing w:val="1"/>
          <w:sz w:val="20"/>
          <w:szCs w:val="20"/>
        </w:rPr>
      </w:pPr>
      <w:r>
        <w:rPr>
          <w:noProof/>
          <w:sz w:val="20"/>
          <w:szCs w:val="20"/>
          <w:lang w:val="en-AU" w:eastAsia="en-AU"/>
        </w:rPr>
        <w:t xml:space="preserve"> </w: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19F8FF95" wp14:editId="0071B65F">
                <wp:simplePos x="0" y="0"/>
                <wp:positionH relativeFrom="page">
                  <wp:posOffset>7623175</wp:posOffset>
                </wp:positionH>
                <wp:positionV relativeFrom="page">
                  <wp:posOffset>6785610</wp:posOffset>
                </wp:positionV>
                <wp:extent cx="1731010" cy="200660"/>
                <wp:effectExtent l="0" t="0" r="0" b="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1010" cy="200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DC142E" w14:textId="77777777" w:rsidR="00440F6C" w:rsidRDefault="00440F6C" w:rsidP="00440F6C">
                            <w:pPr>
                              <w:spacing w:before="12" w:after="43" w:line="260" w:lineRule="exact"/>
                              <w:textAlignment w:val="baseline"/>
                              <w:rPr>
                                <w:rFonts w:ascii="Palatino Linotype" w:eastAsia="Palatino Linotype" w:hAnsi="Palatino Linotype"/>
                                <w:color w:val="000000"/>
                                <w:spacing w:val="-3"/>
                                <w:sz w:val="19"/>
                              </w:rPr>
                            </w:pPr>
                            <w:r>
                              <w:rPr>
                                <w:rFonts w:ascii="Palatino Linotype" w:eastAsia="Palatino Linotype" w:hAnsi="Palatino Linotype"/>
                                <w:color w:val="000000"/>
                                <w:spacing w:val="-3"/>
                                <w:sz w:val="19"/>
                              </w:rPr>
                              <w:t xml:space="preserve">Ross Hector Palmer: Page </w:t>
                            </w:r>
                            <w:r>
                              <w:rPr>
                                <w:rFonts w:eastAsia="Times New Roman"/>
                                <w:color w:val="000000"/>
                                <w:spacing w:val="-3"/>
                                <w:sz w:val="21"/>
                              </w:rPr>
                              <w:t xml:space="preserve">3 </w:t>
                            </w:r>
                            <w:r>
                              <w:rPr>
                                <w:rFonts w:ascii="Palatino Linotype" w:eastAsia="Palatino Linotype" w:hAnsi="Palatino Linotype"/>
                                <w:color w:val="000000"/>
                                <w:spacing w:val="-3"/>
                                <w:sz w:val="19"/>
                              </w:rPr>
                              <w:t xml:space="preserve">of </w:t>
                            </w:r>
                            <w:r>
                              <w:rPr>
                                <w:rFonts w:eastAsia="Times New Roman"/>
                                <w:color w:val="000000"/>
                                <w:spacing w:val="-3"/>
                                <w:sz w:val="21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F8FF95" id="Text Box 6" o:spid="_x0000_s1026" type="#_x0000_t202" style="position:absolute;left:0;text-align:left;margin-left:600.25pt;margin-top:534.3pt;width:136.3pt;height:15.8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" filled="f" stroked="f">
                <v:textbox inset="0,0,0,0">
                  <w:txbxContent>
                    <w:p w14:paraId="22DC142E" w14:textId="77777777" w:rsidR="00440F6C" w:rsidRDefault="00440F6C" w:rsidP="00440F6C">
                      <w:pPr>
                        <w:spacing w:before="12" w:after="43" w:line="260" w:lineRule="exact"/>
                        <w:textAlignment w:val="baseline"/>
                        <w:rPr>
                          <w:rFonts w:ascii="Palatino Linotype" w:eastAsia="Palatino Linotype" w:hAnsi="Palatino Linotype"/>
                          <w:color w:val="000000"/>
                          <w:spacing w:val="-3"/>
                          <w:sz w:val="19"/>
                        </w:rPr>
                      </w:pPr>
                      <w:r>
                        <w:rPr>
                          <w:rFonts w:ascii="Palatino Linotype" w:eastAsia="Palatino Linotype" w:hAnsi="Palatino Linotype"/>
                          <w:color w:val="000000"/>
                          <w:spacing w:val="-3"/>
                          <w:sz w:val="19"/>
                        </w:rPr>
                        <w:t xml:space="preserve">Ross Hector Palmer: Page </w:t>
                      </w:r>
                      <w:r>
                        <w:rPr>
                          <w:rFonts w:eastAsia="Times New Roman"/>
                          <w:color w:val="000000"/>
                          <w:spacing w:val="-3"/>
                          <w:sz w:val="21"/>
                        </w:rPr>
                        <w:t xml:space="preserve">3 </w:t>
                      </w:r>
                      <w:r>
                        <w:rPr>
                          <w:rFonts w:ascii="Palatino Linotype" w:eastAsia="Palatino Linotype" w:hAnsi="Palatino Linotype"/>
                          <w:color w:val="000000"/>
                          <w:spacing w:val="-3"/>
                          <w:sz w:val="19"/>
                        </w:rPr>
                        <w:t xml:space="preserve">of </w:t>
                      </w:r>
                      <w:r>
                        <w:rPr>
                          <w:rFonts w:eastAsia="Times New Roman"/>
                          <w:color w:val="000000"/>
                          <w:spacing w:val="-3"/>
                          <w:sz w:val="21"/>
                        </w:rPr>
                        <w:t>5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Pr="00013424">
        <w:rPr>
          <w:rFonts w:eastAsia="Arial"/>
          <w:color w:val="000000"/>
          <w:spacing w:val="1"/>
          <w:sz w:val="20"/>
          <w:szCs w:val="20"/>
        </w:rPr>
        <w:t>FIRM NAME: Palmer Acoustics (Australia) Pty Ltd</w:t>
      </w:r>
    </w:p>
    <w:p w14:paraId="1C776154" w14:textId="77777777" w:rsidR="00720AC4" w:rsidRDefault="00720AC4" w:rsidP="00AD49A0">
      <w:pPr>
        <w:tabs>
          <w:tab w:val="left" w:pos="900"/>
        </w:tabs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256E19AE" wp14:editId="0BDBE069">
            <wp:extent cx="6611183" cy="89611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11183" cy="896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D9DEC" w14:textId="77777777" w:rsidR="00720AC4" w:rsidRDefault="00720AC4" w:rsidP="00AD49A0">
      <w:pPr>
        <w:tabs>
          <w:tab w:val="left" w:pos="900"/>
        </w:tabs>
        <w:rPr>
          <w:sz w:val="20"/>
          <w:szCs w:val="20"/>
        </w:rPr>
      </w:pPr>
    </w:p>
    <w:p w14:paraId="13002860" w14:textId="77777777" w:rsidR="00720AC4" w:rsidRDefault="00720AC4" w:rsidP="00AD49A0">
      <w:pPr>
        <w:tabs>
          <w:tab w:val="left" w:pos="900"/>
        </w:tabs>
        <w:rPr>
          <w:sz w:val="20"/>
          <w:szCs w:val="20"/>
        </w:rPr>
      </w:pPr>
    </w:p>
    <w:p w14:paraId="0819A2DA" w14:textId="77777777" w:rsidR="00A4396D" w:rsidRDefault="00720AC4" w:rsidP="00AD49A0">
      <w:pPr>
        <w:tabs>
          <w:tab w:val="left" w:pos="900"/>
        </w:tabs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0D3CE3F7" wp14:editId="74024552">
            <wp:extent cx="6530340" cy="9121924"/>
            <wp:effectExtent l="0" t="0" r="381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34814" cy="9128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92C9B" w14:textId="77777777" w:rsidR="00720AC4" w:rsidRDefault="00A4396D" w:rsidP="00AD49A0">
      <w:pPr>
        <w:tabs>
          <w:tab w:val="left" w:pos="900"/>
        </w:tabs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62A4108" wp14:editId="6E0D90DE">
            <wp:extent cx="6179820" cy="95119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79820" cy="9511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124FA" w14:textId="77777777" w:rsidR="00720AC4" w:rsidRDefault="00720AC4" w:rsidP="00AD49A0">
      <w:pPr>
        <w:tabs>
          <w:tab w:val="left" w:pos="900"/>
        </w:tabs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97B80FF" wp14:editId="3210834A">
            <wp:extent cx="6637020" cy="9313237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35325" cy="9310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46F87" w14:textId="77777777" w:rsidR="00720AC4" w:rsidRDefault="00720AC4" w:rsidP="00AD49A0">
      <w:pPr>
        <w:tabs>
          <w:tab w:val="left" w:pos="900"/>
        </w:tabs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E8980C1" wp14:editId="3C1D41E8">
            <wp:extent cx="6187440" cy="9566836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91872" cy="9573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4651" w14:textId="02B30529" w:rsidR="00EA5C30" w:rsidRPr="00013424" w:rsidRDefault="00D32953" w:rsidP="00EA5C30">
      <w:pPr>
        <w:tabs>
          <w:tab w:val="left" w:pos="900"/>
        </w:tabs>
        <w:jc w:val="center"/>
        <w:rPr>
          <w:sz w:val="20"/>
          <w:szCs w:val="20"/>
        </w:rPr>
      </w:pPr>
      <w:r w:rsidRPr="00D32953">
        <w:rPr>
          <w:noProof/>
          <w:sz w:val="20"/>
          <w:szCs w:val="20"/>
        </w:rPr>
        <w:lastRenderedPageBreak/>
        <w:drawing>
          <wp:inline distT="0" distB="0" distL="0" distR="0" wp14:anchorId="2CA50D67" wp14:editId="3E3ECAF0">
            <wp:extent cx="6594475" cy="9142422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4475" cy="9142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A5C30" w:rsidRPr="00013424" w:rsidSect="00AD49A0">
      <w:type w:val="nextColumn"/>
      <w:pgSz w:w="11904" w:h="16843"/>
      <w:pgMar w:top="993" w:right="697" w:bottom="851" w:left="82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86072" w14:textId="77777777" w:rsidR="00BE41D7" w:rsidRDefault="00BE41D7" w:rsidP="007A4478">
      <w:r>
        <w:separator/>
      </w:r>
    </w:p>
  </w:endnote>
  <w:endnote w:type="continuationSeparator" w:id="0">
    <w:p w14:paraId="3509A763" w14:textId="77777777" w:rsidR="00BE41D7" w:rsidRDefault="00BE41D7" w:rsidP="007A44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Arial">
    <w:charset w:val="00"/>
    <w:pitch w:val="variable"/>
    <w:family w:val="swiss"/>
    <w:panose1 w:val="02020603050405020304"/>
  </w:font>
  <w:font w:name="Times New Roman">
    <w:charset w:val="00"/>
    <w:pitch w:val="variable"/>
    <w:family w:val="auto"/>
    <w:panose1 w:val="02020603050405020304"/>
  </w:font>
  <w:font w:name="Palatino Linotype">
    <w:charset w:val="00"/>
    <w:pitch w:val="variable"/>
    <w:family w:val="roman"/>
    <w:panose1 w:val="02020603050405020304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8646320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C73247C" w14:textId="77777777" w:rsidR="00A4396D" w:rsidRDefault="00A4396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4324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43243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84B7D7D" w14:textId="77777777" w:rsidR="00A4396D" w:rsidRDefault="00A439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8E062" w14:textId="77777777" w:rsidR="00BE41D7" w:rsidRDefault="00BE41D7" w:rsidP="007A4478">
      <w:r>
        <w:separator/>
      </w:r>
    </w:p>
  </w:footnote>
  <w:footnote w:type="continuationSeparator" w:id="0">
    <w:p w14:paraId="57572EA9" w14:textId="77777777" w:rsidR="00BE41D7" w:rsidRDefault="00BE41D7" w:rsidP="007A44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63D18"/>
    <w:multiLevelType w:val="multilevel"/>
    <w:tmpl w:val="E63C488C"/>
    <w:lvl w:ilvl="0">
      <w:start w:val="4"/>
      <w:numFmt w:val="decimal"/>
      <w:lvlText w:val="%1."/>
      <w:lvlJc w:val="left"/>
      <w:pPr>
        <w:tabs>
          <w:tab w:val="left" w:pos="432"/>
        </w:tabs>
        <w:ind w:left="720"/>
      </w:pPr>
      <w:rPr>
        <w:rFonts w:ascii="Arial" w:eastAsia="Arial" w:hAnsi="Arial"/>
        <w:b/>
        <w:strike w:val="0"/>
        <w:color w:val="000000"/>
        <w:spacing w:val="0"/>
        <w:w w:val="100"/>
        <w:sz w:val="19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E51860"/>
    <w:multiLevelType w:val="multilevel"/>
    <w:tmpl w:val="91668FCC"/>
    <w:lvl w:ilvl="0">
      <w:start w:val="2"/>
      <w:numFmt w:val="decimal"/>
      <w:lvlText w:val="%1."/>
      <w:lvlJc w:val="left"/>
      <w:pPr>
        <w:tabs>
          <w:tab w:val="left" w:pos="504"/>
        </w:tabs>
        <w:ind w:left="720"/>
      </w:pPr>
      <w:rPr>
        <w:rFonts w:ascii="Arial" w:eastAsia="Arial" w:hAnsi="Arial"/>
        <w:b/>
        <w:strike w:val="0"/>
        <w:color w:val="000000"/>
        <w:spacing w:val="-1"/>
        <w:w w:val="100"/>
        <w:sz w:val="19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shapeLayoutLikeWW8/>
    <w:doNotUseHTMLParagraphAutoSpacing/>
    <w:applyBreakingRules/>
    <w:useFELayout/>
    <w:doNotUseIndentAsNumberingTabStop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MzU0MTc3NrY0MTRR0lEKTi0uzszPAykwrgUA+VwDBywAAAA="/>
  </w:docVars>
  <w:rsids>
    <w:rsidRoot w:val="00F9253A"/>
    <w:rsid w:val="00013424"/>
    <w:rsid w:val="00055EFD"/>
    <w:rsid w:val="000D1788"/>
    <w:rsid w:val="001D1489"/>
    <w:rsid w:val="001D515F"/>
    <w:rsid w:val="00281ABD"/>
    <w:rsid w:val="00331165"/>
    <w:rsid w:val="00343243"/>
    <w:rsid w:val="00371BE9"/>
    <w:rsid w:val="003B0481"/>
    <w:rsid w:val="00440F6C"/>
    <w:rsid w:val="00681128"/>
    <w:rsid w:val="006F603E"/>
    <w:rsid w:val="0071691E"/>
    <w:rsid w:val="00720AC4"/>
    <w:rsid w:val="007534A4"/>
    <w:rsid w:val="007A4478"/>
    <w:rsid w:val="008236C1"/>
    <w:rsid w:val="00956802"/>
    <w:rsid w:val="00971315"/>
    <w:rsid w:val="009830B7"/>
    <w:rsid w:val="00996E77"/>
    <w:rsid w:val="00A07D32"/>
    <w:rsid w:val="00A4396D"/>
    <w:rsid w:val="00AD49A0"/>
    <w:rsid w:val="00AD4D7C"/>
    <w:rsid w:val="00BE41D7"/>
    <w:rsid w:val="00BE576E"/>
    <w:rsid w:val="00C71E70"/>
    <w:rsid w:val="00CF023D"/>
    <w:rsid w:val="00D32953"/>
    <w:rsid w:val="00D86387"/>
    <w:rsid w:val="00DD3294"/>
    <w:rsid w:val="00E17DF3"/>
    <w:rsid w:val="00E959EB"/>
    <w:rsid w:val="00EA5C30"/>
    <w:rsid w:val="00F20189"/>
    <w:rsid w:val="00F21469"/>
    <w:rsid w:val="00F92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694FA551"/>
  <w15:docId w15:val="{F7F28FC6-2D15-4136-BF5F-F7AF05653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13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31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A447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4478"/>
  </w:style>
  <w:style w:type="paragraph" w:styleId="Footer">
    <w:name w:val="footer"/>
    <w:basedOn w:val="Normal"/>
    <w:link w:val="FooterChar"/>
    <w:uiPriority w:val="99"/>
    <w:unhideWhenUsed/>
    <w:rsid w:val="007A447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44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drId2" Type="http://schemas.openxmlformats.org/wordprocessingml/2006/fontTable" Target="fontTable0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emf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955</Words>
  <Characters>545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s</dc:creator>
  <cp:lastModifiedBy>Ross Palmer</cp:lastModifiedBy>
  <cp:revision>17</cp:revision>
  <cp:lastPrinted>2021-06-11T05:39:00Z</cp:lastPrinted>
  <dcterms:created xsi:type="dcterms:W3CDTF">2016-02-15T10:43:00Z</dcterms:created>
  <dcterms:modified xsi:type="dcterms:W3CDTF">2021-06-11T05:40:00Z</dcterms:modified>
</cp:coreProperties>
</file>